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51E8F" w14:textId="252D352F" w:rsidR="0083107A" w:rsidRDefault="006E588E"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2AD820E" wp14:editId="6AB13A5D">
                <wp:simplePos x="0" y="0"/>
                <wp:positionH relativeFrom="column">
                  <wp:posOffset>-95596</wp:posOffset>
                </wp:positionH>
                <wp:positionV relativeFrom="paragraph">
                  <wp:posOffset>175953</wp:posOffset>
                </wp:positionV>
                <wp:extent cx="4562475" cy="1433945"/>
                <wp:effectExtent l="0" t="0" r="9525" b="13970"/>
                <wp:wrapNone/>
                <wp:docPr id="7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62475" cy="143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A5B60" w14:textId="1C46ABD9" w:rsidR="00A03765" w:rsidRDefault="00A03765" w:rsidP="00A0376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FC19914" wp14:editId="76A11244">
                                  <wp:extent cx="1420495" cy="1333500"/>
                                  <wp:effectExtent l="0" t="0" r="1905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0495" cy="1333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67B02F7" w14:textId="555362A3" w:rsidR="00A03765" w:rsidRDefault="00A03765" w:rsidP="00A03765"/>
                          <w:p w14:paraId="306E72E0" w14:textId="11335970" w:rsidR="008A4941" w:rsidRPr="0083107A" w:rsidRDefault="008A4941" w:rsidP="00FF36D7">
                            <w:pPr>
                              <w:rPr>
                                <w:rFonts w:ascii="Wish I Were Taller" w:hAnsi="Wish I Were Taller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AD820E" id="Rectangle 16" o:spid="_x0000_s1026" style="position:absolute;margin-left:-7.55pt;margin-top:13.85pt;width:359.25pt;height:112.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">
                <v:textbox>
                  <w:txbxContent>
                    <w:p w14:paraId="311A5B60" w14:textId="1C46ABD9" w:rsidR="00A03765" w:rsidRDefault="00A03765" w:rsidP="00A03765">
                      <w:r>
                        <w:rPr>
                          <w:noProof/>
                        </w:rPr>
                        <w:drawing>
                          <wp:inline distT="0" distB="0" distL="0" distR="0" wp14:anchorId="2FC19914" wp14:editId="76A11244">
                            <wp:extent cx="1420495" cy="1333500"/>
                            <wp:effectExtent l="0" t="0" r="1905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0495" cy="1333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67B02F7" w14:textId="555362A3" w:rsidR="00A03765" w:rsidRDefault="00A03765" w:rsidP="00A03765"/>
                    <w:p w14:paraId="306E72E0" w14:textId="11335970" w:rsidR="008A4941" w:rsidRPr="0083107A" w:rsidRDefault="008A4941" w:rsidP="00FF36D7">
                      <w:pPr>
                        <w:rPr>
                          <w:rFonts w:ascii="Wish I Were Taller" w:hAnsi="Wish I Were Taller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468AB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4EDC52E" wp14:editId="525E088A">
                <wp:simplePos x="0" y="0"/>
                <wp:positionH relativeFrom="column">
                  <wp:posOffset>4656716</wp:posOffset>
                </wp:positionH>
                <wp:positionV relativeFrom="paragraph">
                  <wp:posOffset>122367</wp:posOffset>
                </wp:positionV>
                <wp:extent cx="2433955" cy="6550959"/>
                <wp:effectExtent l="38100" t="38100" r="42545" b="43180"/>
                <wp:wrapNone/>
                <wp:docPr id="12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65509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DE891" w14:textId="77777777" w:rsidR="008A4941" w:rsidRPr="0083107A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  <w:u w:val="single"/>
                              </w:rPr>
                            </w:pPr>
                          </w:p>
                          <w:p w14:paraId="582FBFF7" w14:textId="77777777" w:rsidR="008A4941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3AE456E6" w14:textId="77777777" w:rsidR="008A4941" w:rsidRPr="0083107A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64E68C2B" w14:textId="77777777" w:rsidR="008A4941" w:rsidRPr="0083107A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EDC52E" id="Rectangle 24" o:spid="_x0000_s1027" style="position:absolute;margin-left:366.65pt;margin-top:9.65pt;width:191.65pt;height:515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" strokecolor="#7030a0" strokeweight="6pt">
                <v:stroke linestyle="thickBetweenThin"/>
                <v:textbox>
                  <w:txbxContent>
                    <w:p w14:paraId="2CDDE891" w14:textId="77777777" w:rsidR="008A4941" w:rsidRPr="0083107A" w:rsidRDefault="008A4941" w:rsidP="009A75BB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  <w:u w:val="single"/>
                        </w:rPr>
                      </w:pPr>
                    </w:p>
                    <w:p w14:paraId="582FBFF7" w14:textId="77777777" w:rsidR="008A4941" w:rsidRDefault="008A4941" w:rsidP="009A75BB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14:paraId="3AE456E6" w14:textId="77777777" w:rsidR="008A4941" w:rsidRPr="0083107A" w:rsidRDefault="008A4941" w:rsidP="009A75BB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14:paraId="64E68C2B" w14:textId="77777777" w:rsidR="008A4941" w:rsidRPr="0083107A" w:rsidRDefault="008A4941" w:rsidP="009A75BB">
                      <w:pPr>
                        <w:jc w:val="center"/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75AFA" w:rsidRPr="00C32607">
        <w:rPr>
          <w:noProof/>
        </w:rPr>
        <w:drawing>
          <wp:anchor distT="0" distB="0" distL="114300" distR="114300" simplePos="0" relativeHeight="251703296" behindDoc="0" locked="0" layoutInCell="1" allowOverlap="1" wp14:anchorId="05A99870" wp14:editId="35B4C3C5">
            <wp:simplePos x="0" y="0"/>
            <wp:positionH relativeFrom="page">
              <wp:align>right</wp:align>
            </wp:positionH>
            <wp:positionV relativeFrom="paragraph">
              <wp:posOffset>-200660</wp:posOffset>
            </wp:positionV>
            <wp:extent cx="651117" cy="663175"/>
            <wp:effectExtent l="76200" t="76200" r="53975" b="800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58607">
                      <a:off x="0" y="0"/>
                      <a:ext cx="651117" cy="66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228A">
        <w:rPr>
          <w:noProof/>
        </w:rPr>
        <w:drawing>
          <wp:anchor distT="0" distB="0" distL="114300" distR="114300" simplePos="0" relativeHeight="251646976" behindDoc="0" locked="0" layoutInCell="1" allowOverlap="1" wp14:anchorId="6BAFB4AB" wp14:editId="32630D4C">
            <wp:simplePos x="0" y="0"/>
            <wp:positionH relativeFrom="column">
              <wp:posOffset>-154304</wp:posOffset>
            </wp:positionH>
            <wp:positionV relativeFrom="paragraph">
              <wp:posOffset>119380</wp:posOffset>
            </wp:positionV>
            <wp:extent cx="4724400" cy="1485900"/>
            <wp:effectExtent l="12700" t="12700" r="12700" b="12700"/>
            <wp:wrapNone/>
            <wp:docPr id="13" name="Picture 2" descr="B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4859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7030A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12142A" w14:textId="28FDAA62" w:rsidR="0083107A" w:rsidRPr="0083107A" w:rsidRDefault="00A973EF" w:rsidP="0083107A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EC367A" wp14:editId="70771AD9">
                <wp:simplePos x="0" y="0"/>
                <wp:positionH relativeFrom="column">
                  <wp:posOffset>4718685</wp:posOffset>
                </wp:positionH>
                <wp:positionV relativeFrom="paragraph">
                  <wp:posOffset>41910</wp:posOffset>
                </wp:positionV>
                <wp:extent cx="1980565" cy="6226810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0565" cy="6226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FEAB8E" w14:textId="77777777" w:rsidR="005468AB" w:rsidRPr="007C7891" w:rsidRDefault="00A973EF" w:rsidP="005468AB">
                            <w:pPr>
                              <w:pStyle w:val="NormalWeb"/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i/>
                                <w:iCs/>
                                <w:color w:val="FF0000"/>
                                <w:sz w:val="27"/>
                                <w:szCs w:val="27"/>
                                <w:u w:val="single"/>
                              </w:rPr>
                            </w:pPr>
                            <w:r w:rsidRPr="007C7891">
                              <w:rPr>
                                <w:rFonts w:ascii="Cavolini" w:hAnsi="Cavolini" w:cs="Cavolini"/>
                                <w:b/>
                                <w:bCs/>
                                <w:i/>
                                <w:iCs/>
                                <w:color w:val="FF0000"/>
                                <w:sz w:val="27"/>
                                <w:szCs w:val="27"/>
                                <w:u w:val="single"/>
                              </w:rPr>
                              <w:t>Important Reminders:</w:t>
                            </w:r>
                          </w:p>
                          <w:p w14:paraId="7526C833" w14:textId="3504ECD6" w:rsidR="00A973EF" w:rsidRPr="005468AB" w:rsidRDefault="00A973EF" w:rsidP="005468AB">
                            <w:pPr>
                              <w:pStyle w:val="NormalWeb"/>
                              <w:rPr>
                                <w:rFonts w:ascii="Cavolini" w:hAnsi="Cavolini" w:cs="Cavolini"/>
                                <w:b/>
                                <w:bCs/>
                                <w:i/>
                                <w:iCs/>
                                <w:color w:val="2E74B5" w:themeColor="accent1" w:themeShade="BF"/>
                                <w:sz w:val="27"/>
                                <w:szCs w:val="27"/>
                                <w:u w:val="single"/>
                              </w:rPr>
                            </w:pP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Students have P.E </w:t>
                            </w:r>
                            <w:r w:rsidR="00067EA8" w:rsidRPr="000703CF">
                              <w:rPr>
                                <w:rFonts w:ascii="Cavolini" w:hAnsi="Cavolini" w:cs="Cavolini"/>
                                <w:highlight w:val="yellow"/>
                              </w:rPr>
                              <w:t>Tuesdays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 and </w:t>
                            </w:r>
                            <w:r w:rsidR="00067EA8"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  <w:highlight w:val="yellow"/>
                              </w:rPr>
                              <w:t>Thursdays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>. Please have students in correct P.E. uniform on these days.</w:t>
                            </w:r>
                          </w:p>
                          <w:p w14:paraId="540D96DB" w14:textId="1EDA6D3F" w:rsidR="00A973EF" w:rsidRPr="000703CF" w:rsidRDefault="00A973EF" w:rsidP="00A973EF">
                            <w:pPr>
                              <w:pStyle w:val="NormalWeb"/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Please provide students </w:t>
                            </w:r>
                            <w:proofErr w:type="gramStart"/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with </w:t>
                            </w:r>
                            <w:r w:rsidR="00067EA8"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 a</w:t>
                            </w:r>
                            <w:proofErr w:type="gramEnd"/>
                            <w:r w:rsidR="00067EA8"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bottle of water 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  <w:highlight w:val="yellow"/>
                              </w:rPr>
                              <w:t>every day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 for proper hydration. </w:t>
                            </w:r>
                          </w:p>
                          <w:p w14:paraId="149444F3" w14:textId="27763B30" w:rsidR="005468AB" w:rsidRDefault="00A973EF" w:rsidP="005468AB">
                            <w:pPr>
                              <w:pStyle w:val="NormalWeb"/>
                            </w:pPr>
                            <w:r w:rsidRPr="007C7891">
                              <w:rPr>
                                <w:rFonts w:ascii="Cavolini" w:hAnsi="Cavolini" w:cs="Cavolini"/>
                                <w:b/>
                                <w:bCs/>
                                <w:i/>
                                <w:i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Homework:</w:t>
                            </w:r>
                            <w:r w:rsidRPr="007C7891">
                              <w:rPr>
                                <w:rFonts w:ascii="Cavolini" w:hAnsi="Cavolini" w:cs="Cavolini"/>
                                <w:color w:val="FF0000"/>
                                <w:sz w:val="22"/>
                                <w:szCs w:val="22"/>
                              </w:rPr>
                              <w:t xml:space="preserve">                       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All students need to complete 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  <w:highlight w:val="yellow"/>
                              </w:rPr>
                              <w:t>30 minutes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  <w:t xml:space="preserve"> of I-ready every day.                                Reading: Mon &amp; Wed            Math: Tue &amp; Thu                        Please make sure students read 30 minutes at home every day.</w:t>
                            </w:r>
                            <w:r w:rsidR="005468AB" w:rsidRPr="005468AB">
                              <w:t xml:space="preserve"> </w:t>
                            </w:r>
                          </w:p>
                          <w:p w14:paraId="220BAFCB" w14:textId="6DF4ECF2" w:rsidR="009A75BB" w:rsidRDefault="009A75BB" w:rsidP="009A75B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74E1EA" wp14:editId="0DAE2CAF">
                                  <wp:extent cx="1711325" cy="1191260"/>
                                  <wp:effectExtent l="0" t="0" r="3175" b="2540"/>
                                  <wp:docPr id="25" name="Picture 25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Picture 25" descr="A picture containing text, clipa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1325" cy="1191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DC95A34" w14:textId="77777777" w:rsidR="009A75BB" w:rsidRDefault="009A75BB" w:rsidP="005468AB">
                            <w:pPr>
                              <w:pStyle w:val="NormalWeb"/>
                            </w:pPr>
                          </w:p>
                          <w:p w14:paraId="17A04B52" w14:textId="30967ED1" w:rsidR="00A973EF" w:rsidRDefault="00A973EF" w:rsidP="005468AB">
                            <w:pPr>
                              <w:pStyle w:val="NormalWeb"/>
                              <w:jc w:val="center"/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38F6C80A" w14:textId="54DA8DFC" w:rsidR="005468AB" w:rsidRPr="000703CF" w:rsidRDefault="005468AB" w:rsidP="00A973EF">
                            <w:pPr>
                              <w:pStyle w:val="NormalWeb"/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48DCDBC2" w14:textId="4DF0AB69" w:rsidR="007E4A6D" w:rsidRPr="00675AFA" w:rsidRDefault="007E4A6D" w:rsidP="00A973E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EC367A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8" type="#_x0000_t202" style="position:absolute;margin-left:371.55pt;margin-top:3.3pt;width:155.95pt;height:490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" filled="f" stroked="f">
                <v:textbox>
                  <w:txbxContent>
                    <w:p w14:paraId="18FEAB8E" w14:textId="77777777" w:rsidR="005468AB" w:rsidRPr="007C7891" w:rsidRDefault="00A973EF" w:rsidP="005468AB">
                      <w:pPr>
                        <w:pStyle w:val="NormalWeb"/>
                        <w:jc w:val="center"/>
                        <w:rPr>
                          <w:rFonts w:ascii="Cavolini" w:hAnsi="Cavolini" w:cs="Cavolini"/>
                          <w:b/>
                          <w:bCs/>
                          <w:i/>
                          <w:iCs/>
                          <w:color w:val="FF0000"/>
                          <w:sz w:val="27"/>
                          <w:szCs w:val="27"/>
                          <w:u w:val="single"/>
                        </w:rPr>
                      </w:pPr>
                      <w:r w:rsidRPr="007C7891">
                        <w:rPr>
                          <w:rFonts w:ascii="Cavolini" w:hAnsi="Cavolini" w:cs="Cavolini"/>
                          <w:b/>
                          <w:bCs/>
                          <w:i/>
                          <w:iCs/>
                          <w:color w:val="FF0000"/>
                          <w:sz w:val="27"/>
                          <w:szCs w:val="27"/>
                          <w:u w:val="single"/>
                        </w:rPr>
                        <w:t>Important Reminders:</w:t>
                      </w:r>
                    </w:p>
                    <w:p w14:paraId="7526C833" w14:textId="3504ECD6" w:rsidR="00A973EF" w:rsidRPr="005468AB" w:rsidRDefault="00A973EF" w:rsidP="005468AB">
                      <w:pPr>
                        <w:pStyle w:val="NormalWeb"/>
                        <w:rPr>
                          <w:rFonts w:ascii="Cavolini" w:hAnsi="Cavolini" w:cs="Cavolini"/>
                          <w:b/>
                          <w:bCs/>
                          <w:i/>
                          <w:iCs/>
                          <w:color w:val="2E74B5" w:themeColor="accent1" w:themeShade="BF"/>
                          <w:sz w:val="27"/>
                          <w:szCs w:val="27"/>
                          <w:u w:val="single"/>
                        </w:rPr>
                      </w:pP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Students have P.E </w:t>
                      </w:r>
                      <w:r w:rsidR="00067EA8" w:rsidRPr="000703CF">
                        <w:rPr>
                          <w:rFonts w:ascii="Cavolini" w:hAnsi="Cavolini" w:cs="Cavolini"/>
                          <w:highlight w:val="yellow"/>
                        </w:rPr>
                        <w:t>Tuesdays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 and </w:t>
                      </w:r>
                      <w:r w:rsidR="00067EA8"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  <w:highlight w:val="yellow"/>
                        </w:rPr>
                        <w:t>Thursdays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>. Please have students in correct P.E. uniform on these days.</w:t>
                      </w:r>
                    </w:p>
                    <w:p w14:paraId="540D96DB" w14:textId="1EDA6D3F" w:rsidR="00A973EF" w:rsidRPr="000703CF" w:rsidRDefault="00A973EF" w:rsidP="00A973EF">
                      <w:pPr>
                        <w:pStyle w:val="NormalWeb"/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</w:pP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Please provide students </w:t>
                      </w:r>
                      <w:proofErr w:type="gramStart"/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with </w:t>
                      </w:r>
                      <w:r w:rsidR="00067EA8"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 a</w:t>
                      </w:r>
                      <w:proofErr w:type="gramEnd"/>
                      <w:r w:rsidR="00067EA8"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bottle of water 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  <w:highlight w:val="yellow"/>
                        </w:rPr>
                        <w:t>every day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 for proper hydration. </w:t>
                      </w:r>
                    </w:p>
                    <w:p w14:paraId="149444F3" w14:textId="27763B30" w:rsidR="005468AB" w:rsidRDefault="00A973EF" w:rsidP="005468AB">
                      <w:pPr>
                        <w:pStyle w:val="NormalWeb"/>
                      </w:pPr>
                      <w:r w:rsidRPr="007C7891">
                        <w:rPr>
                          <w:rFonts w:ascii="Cavolini" w:hAnsi="Cavolini" w:cs="Cavolini"/>
                          <w:b/>
                          <w:bCs/>
                          <w:i/>
                          <w:iCs/>
                          <w:color w:val="FF0000"/>
                          <w:sz w:val="28"/>
                          <w:szCs w:val="28"/>
                          <w:u w:val="single"/>
                        </w:rPr>
                        <w:t>Homework:</w:t>
                      </w:r>
                      <w:r w:rsidRPr="007C7891">
                        <w:rPr>
                          <w:rFonts w:ascii="Cavolini" w:hAnsi="Cavolini" w:cs="Cavolini"/>
                          <w:color w:val="FF0000"/>
                          <w:sz w:val="22"/>
                          <w:szCs w:val="22"/>
                        </w:rPr>
                        <w:t xml:space="preserve">                       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All students need to complete 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  <w:highlight w:val="yellow"/>
                        </w:rPr>
                        <w:t>30 minutes</w:t>
                      </w:r>
                      <w:r w:rsidRPr="000703CF"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  <w:t xml:space="preserve"> of I-ready every day.                                Reading: Mon &amp; Wed            Math: Tue &amp; Thu                        Please make sure students read 30 minutes at home every day.</w:t>
                      </w:r>
                      <w:r w:rsidR="005468AB" w:rsidRPr="005468AB">
                        <w:t xml:space="preserve"> </w:t>
                      </w:r>
                    </w:p>
                    <w:p w14:paraId="220BAFCB" w14:textId="6DF4ECF2" w:rsidR="009A75BB" w:rsidRDefault="009A75BB" w:rsidP="009A75B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F74E1EA" wp14:editId="0DAE2CAF">
                            <wp:extent cx="1711325" cy="1191260"/>
                            <wp:effectExtent l="0" t="0" r="3175" b="2540"/>
                            <wp:docPr id="25" name="Picture 25" descr="A picture containing text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Picture 25" descr="A picture containing text, clipa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11325" cy="11912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DC95A34" w14:textId="77777777" w:rsidR="009A75BB" w:rsidRDefault="009A75BB" w:rsidP="005468AB">
                      <w:pPr>
                        <w:pStyle w:val="NormalWeb"/>
                      </w:pPr>
                    </w:p>
                    <w:p w14:paraId="17A04B52" w14:textId="30967ED1" w:rsidR="00A973EF" w:rsidRDefault="00A973EF" w:rsidP="005468AB">
                      <w:pPr>
                        <w:pStyle w:val="NormalWeb"/>
                        <w:jc w:val="center"/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</w:pPr>
                    </w:p>
                    <w:p w14:paraId="38F6C80A" w14:textId="54DA8DFC" w:rsidR="005468AB" w:rsidRPr="000703CF" w:rsidRDefault="005468AB" w:rsidP="00A973EF">
                      <w:pPr>
                        <w:pStyle w:val="NormalWeb"/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</w:pPr>
                    </w:p>
                    <w:p w14:paraId="48DCDBC2" w14:textId="4DF0AB69" w:rsidR="007E4A6D" w:rsidRPr="00675AFA" w:rsidRDefault="007E4A6D" w:rsidP="00A973EF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41DD8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B838077" wp14:editId="7F0FB34A">
                <wp:simplePos x="0" y="0"/>
                <wp:positionH relativeFrom="column">
                  <wp:posOffset>7233920</wp:posOffset>
                </wp:positionH>
                <wp:positionV relativeFrom="paragraph">
                  <wp:posOffset>243840</wp:posOffset>
                </wp:positionV>
                <wp:extent cx="45720" cy="9029700"/>
                <wp:effectExtent l="25400" t="22860" r="43180" b="40640"/>
                <wp:wrapNone/>
                <wp:docPr id="1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" cy="9029700"/>
                        </a:xfrm>
                        <a:prstGeom prst="line">
                          <a:avLst/>
                        </a:prstGeom>
                        <a:noFill/>
                        <a:ln w="3810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ACD63D" id="Line 20" o:spid="_x0000_s1026" style="position:absolute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69.6pt,19.2pt" to="573.2pt,73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" strokeweight="3pt">
                <v:stroke dashstyle="1 1" endcap="round"/>
              </v:line>
            </w:pict>
          </mc:Fallback>
        </mc:AlternateContent>
      </w:r>
    </w:p>
    <w:p w14:paraId="6C9C5C48" w14:textId="6532F09B" w:rsidR="0083107A" w:rsidRPr="0083107A" w:rsidRDefault="00B6686A" w:rsidP="0083107A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4B4CA5" wp14:editId="0CD438A2">
                <wp:simplePos x="0" y="0"/>
                <wp:positionH relativeFrom="column">
                  <wp:posOffset>1264061</wp:posOffset>
                </wp:positionH>
                <wp:positionV relativeFrom="paragraph">
                  <wp:posOffset>62080</wp:posOffset>
                </wp:positionV>
                <wp:extent cx="2931160" cy="76200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116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E43DFC" w14:textId="041E77E6" w:rsidR="008A4941" w:rsidRPr="000703CF" w:rsidRDefault="008A4941" w:rsidP="00675AFA">
                            <w:pPr>
                              <w:rPr>
                                <w:rFonts w:ascii="Cavolini" w:hAnsi="Cavolini" w:cs="Cavolin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="00BB0E88" w:rsidRPr="000703CF">
                              <w:rPr>
                                <w:rFonts w:ascii="Cavolini" w:hAnsi="Cavolini" w:cs="Cavolin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ypress</w:t>
                            </w:r>
                            <w:r w:rsidR="00A973EF" w:rsidRPr="000703CF">
                              <w:rPr>
                                <w:rFonts w:ascii="Cavolini" w:hAnsi="Cavolini" w:cs="Cavolin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lass</w:t>
                            </w:r>
                            <w:r w:rsidR="003441D9" w:rsidRPr="000703CF">
                              <w:rPr>
                                <w:rFonts w:ascii="Cavolini" w:hAnsi="Cavolini" w:cs="Cavolin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0703CF">
                              <w:rPr>
                                <w:rFonts w:ascii="Cavolini" w:hAnsi="Cavolini" w:cs="Cavolin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sletter</w:t>
                            </w:r>
                            <w:r w:rsidR="003441D9" w:rsidRPr="000703CF">
                              <w:rPr>
                                <w:rFonts w:ascii="Cavolini" w:hAnsi="Cavolini" w:cs="Cavolin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4D227801" w14:textId="311D92AB" w:rsidR="008A4941" w:rsidRPr="00782826" w:rsidRDefault="008A4941" w:rsidP="00675AFA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color w:val="00FA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03765">
                              <w:rPr>
                                <w:rFonts w:ascii="Cavolini" w:hAnsi="Cavolini" w:cs="Cavolini"/>
                                <w:color w:val="FF9300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</w:t>
                            </w:r>
                            <w:r w:rsidR="00782826" w:rsidRPr="00782826">
                              <w:rPr>
                                <w:rFonts w:ascii="Cavolini" w:hAnsi="Cavolini" w:cs="Cavolini"/>
                                <w:b/>
                                <w:bCs/>
                                <w:color w:val="00FA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pril</w:t>
                            </w:r>
                            <w:r w:rsidR="00A03765" w:rsidRPr="00782826">
                              <w:rPr>
                                <w:rFonts w:ascii="Cavolini" w:hAnsi="Cavolini" w:cs="Cavolini"/>
                                <w:b/>
                                <w:bCs/>
                                <w:color w:val="00FA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202</w:t>
                            </w:r>
                            <w:r w:rsidR="00C71393">
                              <w:rPr>
                                <w:rFonts w:ascii="Cavolini" w:hAnsi="Cavolini" w:cs="Cavolini"/>
                                <w:b/>
                                <w:bCs/>
                                <w:color w:val="00FA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 w:rsidR="000703CF" w:rsidRPr="00782826">
                              <w:rPr>
                                <w:rFonts w:ascii="Cavolini" w:hAnsi="Cavolini" w:cs="Cavolini"/>
                                <w:b/>
                                <w:bCs/>
                                <w:color w:val="00FA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19E579E6" w14:textId="77777777" w:rsidR="000703CF" w:rsidRDefault="000703C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B4CA5" id="Text Box 14" o:spid="_x0000_s1029" type="#_x0000_t202" style="position:absolute;margin-left:99.55pt;margin-top:4.9pt;width:230.8pt;height:6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" filled="f" stroked="f">
                <v:textbox>
                  <w:txbxContent>
                    <w:p w14:paraId="5BE43DFC" w14:textId="041E77E6" w:rsidR="008A4941" w:rsidRPr="000703CF" w:rsidRDefault="008A4941" w:rsidP="00675AFA">
                      <w:pPr>
                        <w:rPr>
                          <w:rFonts w:ascii="Cavolini" w:hAnsi="Cavolini" w:cs="Cavolin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="00BB0E88" w:rsidRPr="000703CF">
                        <w:rPr>
                          <w:rFonts w:ascii="Cavolini" w:hAnsi="Cavolini" w:cs="Cavolin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ypress</w:t>
                      </w:r>
                      <w:r w:rsidR="00A973EF" w:rsidRPr="000703CF">
                        <w:rPr>
                          <w:rFonts w:ascii="Cavolini" w:hAnsi="Cavolini" w:cs="Cavolin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Class</w:t>
                      </w:r>
                      <w:r w:rsidR="003441D9" w:rsidRPr="000703CF">
                        <w:rPr>
                          <w:rFonts w:ascii="Cavolini" w:hAnsi="Cavolini" w:cs="Cavolin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0703CF">
                        <w:rPr>
                          <w:rFonts w:ascii="Cavolini" w:hAnsi="Cavolini" w:cs="Cavolin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sletter</w:t>
                      </w:r>
                      <w:r w:rsidR="003441D9" w:rsidRPr="000703CF">
                        <w:rPr>
                          <w:rFonts w:ascii="Cavolini" w:hAnsi="Cavolini" w:cs="Cavolin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4D227801" w14:textId="311D92AB" w:rsidR="008A4941" w:rsidRPr="00782826" w:rsidRDefault="008A4941" w:rsidP="00675AFA">
                      <w:pPr>
                        <w:rPr>
                          <w:rFonts w:ascii="Cavolini" w:hAnsi="Cavolini" w:cs="Cavolini"/>
                          <w:b/>
                          <w:bCs/>
                          <w:color w:val="00FA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03765">
                        <w:rPr>
                          <w:rFonts w:ascii="Cavolini" w:hAnsi="Cavolini" w:cs="Cavolini"/>
                          <w:color w:val="FF9300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</w:t>
                      </w:r>
                      <w:r w:rsidR="00782826" w:rsidRPr="00782826">
                        <w:rPr>
                          <w:rFonts w:ascii="Cavolini" w:hAnsi="Cavolini" w:cs="Cavolini"/>
                          <w:b/>
                          <w:bCs/>
                          <w:color w:val="00FA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pril</w:t>
                      </w:r>
                      <w:r w:rsidR="00A03765" w:rsidRPr="00782826">
                        <w:rPr>
                          <w:rFonts w:ascii="Cavolini" w:hAnsi="Cavolini" w:cs="Cavolini"/>
                          <w:b/>
                          <w:bCs/>
                          <w:color w:val="00FA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202</w:t>
                      </w:r>
                      <w:r w:rsidR="00C71393">
                        <w:rPr>
                          <w:rFonts w:ascii="Cavolini" w:hAnsi="Cavolini" w:cs="Cavolini"/>
                          <w:b/>
                          <w:bCs/>
                          <w:color w:val="00FA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</w:t>
                      </w:r>
                      <w:r w:rsidR="000703CF" w:rsidRPr="00782826">
                        <w:rPr>
                          <w:rFonts w:ascii="Cavolini" w:hAnsi="Cavolini" w:cs="Cavolini"/>
                          <w:b/>
                          <w:bCs/>
                          <w:color w:val="00FA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19E579E6" w14:textId="77777777" w:rsidR="000703CF" w:rsidRDefault="000703CF"/>
                  </w:txbxContent>
                </v:textbox>
                <w10:wrap type="square"/>
              </v:shape>
            </w:pict>
          </mc:Fallback>
        </mc:AlternateContent>
      </w:r>
      <w:r w:rsidR="00E30C83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1C1F788" wp14:editId="206E1508">
                <wp:simplePos x="0" y="0"/>
                <wp:positionH relativeFrom="column">
                  <wp:posOffset>-161925</wp:posOffset>
                </wp:positionH>
                <wp:positionV relativeFrom="paragraph">
                  <wp:posOffset>63500</wp:posOffset>
                </wp:positionV>
                <wp:extent cx="0" cy="9029700"/>
                <wp:effectExtent l="20320" t="22860" r="43180" b="40640"/>
                <wp:wrapNone/>
                <wp:docPr id="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029700"/>
                        </a:xfrm>
                        <a:prstGeom prst="line">
                          <a:avLst/>
                        </a:prstGeom>
                        <a:noFill/>
                        <a:ln w="3810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981AF7" id="Line 19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.75pt,5pt" to="-12.75pt,7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" strokeweight="3pt">
                <v:stroke dashstyle="1 1" endcap="round"/>
              </v:line>
            </w:pict>
          </mc:Fallback>
        </mc:AlternateContent>
      </w:r>
      <w:r w:rsidR="00EA228A">
        <w:rPr>
          <w:noProof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 wp14:anchorId="2B9F30AA" wp14:editId="151AAFF8">
                <wp:simplePos x="0" y="0"/>
                <wp:positionH relativeFrom="column">
                  <wp:posOffset>-30480</wp:posOffset>
                </wp:positionH>
                <wp:positionV relativeFrom="paragraph">
                  <wp:posOffset>-2540</wp:posOffset>
                </wp:positionV>
                <wp:extent cx="7193280" cy="0"/>
                <wp:effectExtent l="20320" t="22860" r="38100" b="40640"/>
                <wp:wrapNone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3280" cy="0"/>
                        </a:xfrm>
                        <a:prstGeom prst="line">
                          <a:avLst/>
                        </a:prstGeom>
                        <a:noFill/>
                        <a:ln w="3810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B67D25" id="Line 10" o:spid="_x0000_s1026" style="position:absolute;z-index:-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4pt,-.2pt" to="564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" strokeweight="3pt">
                <v:stroke dashstyle="1 1" endcap="round"/>
              </v:line>
            </w:pict>
          </mc:Fallback>
        </mc:AlternateContent>
      </w:r>
    </w:p>
    <w:p w14:paraId="458D2BDE" w14:textId="07799992" w:rsidR="0083107A" w:rsidRPr="0083107A" w:rsidRDefault="0083107A" w:rsidP="0083107A"/>
    <w:p w14:paraId="53D8CB46" w14:textId="3EBE468B" w:rsidR="0083107A" w:rsidRPr="0083107A" w:rsidRDefault="0083107A" w:rsidP="0083107A"/>
    <w:p w14:paraId="3EFB1E49" w14:textId="50E009F1" w:rsidR="0083107A" w:rsidRPr="0083107A" w:rsidRDefault="0083107A" w:rsidP="0083107A"/>
    <w:p w14:paraId="42C5B8E7" w14:textId="0DA9DA34" w:rsidR="0083107A" w:rsidRPr="0083107A" w:rsidRDefault="0083107A" w:rsidP="0083107A"/>
    <w:p w14:paraId="36533C5A" w14:textId="61A8C36A" w:rsidR="0083107A" w:rsidRPr="0083107A" w:rsidRDefault="0083107A" w:rsidP="0083107A"/>
    <w:p w14:paraId="323F18A5" w14:textId="225D9F56" w:rsidR="0083107A" w:rsidRPr="0083107A" w:rsidRDefault="00CE082C" w:rsidP="0083107A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2C4C0D" wp14:editId="18C4331A">
                <wp:simplePos x="0" y="0"/>
                <wp:positionH relativeFrom="column">
                  <wp:posOffset>-151130</wp:posOffset>
                </wp:positionH>
                <wp:positionV relativeFrom="paragraph">
                  <wp:posOffset>209187</wp:posOffset>
                </wp:positionV>
                <wp:extent cx="4724400" cy="2303930"/>
                <wp:effectExtent l="0" t="0" r="12700" b="7620"/>
                <wp:wrapNone/>
                <wp:docPr id="6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0" cy="2303930"/>
                        </a:xfrm>
                        <a:prstGeom prst="foldedCorner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B0706F0" w14:textId="77777777" w:rsidR="00D50A97" w:rsidRDefault="00D50A97" w:rsidP="00EA228A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04E56326" w14:textId="28771255" w:rsidR="008A4941" w:rsidRDefault="008A4941" w:rsidP="00EA228A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DB4D43">
                              <w:rPr>
                                <w:rFonts w:ascii="Cavolini" w:hAnsi="Cavolini" w:cs="Cavolini"/>
                                <w:b/>
                                <w:bCs/>
                                <w:sz w:val="32"/>
                                <w:szCs w:val="32"/>
                              </w:rPr>
                              <w:t>Upcoming Events</w:t>
                            </w:r>
                            <w:r w:rsidRPr="000703CF">
                              <w:rPr>
                                <w:rFonts w:ascii="Cavolini" w:hAnsi="Cavolini" w:cs="Cavolini"/>
                                <w:b/>
                                <w:bCs/>
                                <w:sz w:val="40"/>
                                <w:szCs w:val="40"/>
                              </w:rPr>
                              <w:t>:</w:t>
                            </w:r>
                          </w:p>
                          <w:p w14:paraId="384292A0" w14:textId="77777777" w:rsidR="003848CD" w:rsidRPr="003848CD" w:rsidRDefault="003848CD" w:rsidP="00EA228A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81A21A5" w14:textId="55BFD689" w:rsidR="00434804" w:rsidRDefault="00434804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March 29</w:t>
                            </w:r>
                            <w:r w:rsidRPr="00434804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through April 29</w:t>
                            </w:r>
                            <w:r w:rsidRPr="00434804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3</w:t>
                            </w:r>
                            <w:r w:rsidRPr="00434804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I-Ready Diagnostic Assessment</w:t>
                            </w:r>
                          </w:p>
                          <w:p w14:paraId="3B961A37" w14:textId="4675FD73" w:rsidR="00ED6BA0" w:rsidRDefault="00ED6BA0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March 31</w:t>
                            </w:r>
                            <w:r w:rsidRPr="00ED6BA0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Last Day for Year</w:t>
                            </w:r>
                            <w:r w:rsidR="00AF0788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ook</w:t>
                            </w:r>
                            <w:r w:rsidR="00AF0788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payment</w:t>
                            </w:r>
                          </w:p>
                          <w:p w14:paraId="272F30C0" w14:textId="09C14FAC" w:rsidR="00A03765" w:rsidRDefault="00434804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April</w:t>
                            </w:r>
                            <w:r w:rsidR="00A03765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1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4</w:t>
                            </w:r>
                            <w:r w:rsidR="00A03765" w:rsidRPr="00A03765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A03765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Early Release</w:t>
                            </w:r>
                          </w:p>
                          <w:p w14:paraId="5B9A8CE2" w14:textId="42DF40AF" w:rsidR="00A03765" w:rsidRDefault="00434804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April</w:t>
                            </w:r>
                            <w:r w:rsidR="00A03765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1</w:t>
                            </w:r>
                            <w: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5</w:t>
                            </w:r>
                            <w:r w:rsidR="00A03765" w:rsidRPr="00A03765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A03765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50A97"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  <w:t>No School</w:t>
                            </w:r>
                          </w:p>
                          <w:p w14:paraId="1A0FA864" w14:textId="4B6A014B" w:rsidR="004615F4" w:rsidRDefault="004615F4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94F47A5" w14:textId="5E69BB27" w:rsidR="008A4941" w:rsidRPr="00150791" w:rsidRDefault="008A4941" w:rsidP="008574D2">
                            <w:pPr>
                              <w:rPr>
                                <w:rFonts w:ascii="Cavolini" w:hAnsi="Cavolini" w:cs="Cavolin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F31A91C" w14:textId="77777777" w:rsidR="008A4941" w:rsidRPr="00552D9A" w:rsidRDefault="008A4941" w:rsidP="00EA228A">
                            <w:pPr>
                              <w:jc w:val="center"/>
                              <w:rPr>
                                <w:rFonts w:ascii="Miserably Lose" w:hAnsi="Miserably Lose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  <w:p w14:paraId="39C5558A" w14:textId="4403AFFC" w:rsidR="008A4941" w:rsidRPr="00B728CC" w:rsidRDefault="008A4941" w:rsidP="005B0B34">
                            <w:pPr>
                              <w:rPr>
                                <w:rFonts w:ascii="Smiley Monster" w:hAnsi="Smiley Monster"/>
                                <w:sz w:val="22"/>
                              </w:rPr>
                            </w:pPr>
                          </w:p>
                          <w:p w14:paraId="0E68F6DE" w14:textId="77777777" w:rsidR="008A4941" w:rsidRPr="00B728CC" w:rsidRDefault="008A4941" w:rsidP="005B0B34">
                            <w:pPr>
                              <w:rPr>
                                <w:rFonts w:ascii="Smiley Monster" w:hAnsi="Smiley Monster"/>
                                <w:sz w:val="22"/>
                              </w:rPr>
                            </w:pPr>
                          </w:p>
                          <w:p w14:paraId="63831383" w14:textId="77777777" w:rsidR="008A4941" w:rsidRPr="005B0B34" w:rsidRDefault="008A4941" w:rsidP="005B0B34">
                            <w:pPr>
                              <w:rPr>
                                <w:rFonts w:ascii="Smiley Monster" w:hAnsi="Smiley Monste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2C4C0D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AutoShape 41" o:spid="_x0000_s1030" type="#_x0000_t65" style="position:absolute;margin-left:-11.9pt;margin-top:16.45pt;width:372pt;height:181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">
                <v:textbox>
                  <w:txbxContent>
                    <w:p w14:paraId="7B0706F0" w14:textId="77777777" w:rsidR="00D50A97" w:rsidRDefault="00D50A97" w:rsidP="00EA228A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04E56326" w14:textId="28771255" w:rsidR="008A4941" w:rsidRDefault="008A4941" w:rsidP="00EA228A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40"/>
                          <w:szCs w:val="40"/>
                        </w:rPr>
                      </w:pPr>
                      <w:r w:rsidRPr="00DB4D43">
                        <w:rPr>
                          <w:rFonts w:ascii="Cavolini" w:hAnsi="Cavolini" w:cs="Cavolini"/>
                          <w:b/>
                          <w:bCs/>
                          <w:sz w:val="32"/>
                          <w:szCs w:val="32"/>
                        </w:rPr>
                        <w:t>Upcoming Events</w:t>
                      </w:r>
                      <w:r w:rsidRPr="000703CF">
                        <w:rPr>
                          <w:rFonts w:ascii="Cavolini" w:hAnsi="Cavolini" w:cs="Cavolini"/>
                          <w:b/>
                          <w:bCs/>
                          <w:sz w:val="40"/>
                          <w:szCs w:val="40"/>
                        </w:rPr>
                        <w:t>:</w:t>
                      </w:r>
                    </w:p>
                    <w:p w14:paraId="384292A0" w14:textId="77777777" w:rsidR="003848CD" w:rsidRPr="003848CD" w:rsidRDefault="003848CD" w:rsidP="00EA228A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81A21A5" w14:textId="55BFD689" w:rsidR="00434804" w:rsidRDefault="00434804" w:rsidP="00A973EF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March 29</w:t>
                      </w:r>
                      <w:r w:rsidRPr="00434804">
                        <w:rPr>
                          <w:rFonts w:ascii="Cavolini" w:hAnsi="Cavolini" w:cs="Cavolini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through April 29</w:t>
                      </w:r>
                      <w:r w:rsidRPr="00434804">
                        <w:rPr>
                          <w:rFonts w:ascii="Cavolini" w:hAnsi="Cavolini" w:cs="Cavolini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3</w:t>
                      </w:r>
                      <w:r w:rsidRPr="00434804">
                        <w:rPr>
                          <w:rFonts w:ascii="Cavolini" w:hAnsi="Cavolini" w:cs="Cavolini"/>
                          <w:b/>
                          <w:sz w:val="28"/>
                          <w:szCs w:val="28"/>
                          <w:vertAlign w:val="superscript"/>
                        </w:rPr>
                        <w:t>rd</w:t>
                      </w: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I-Ready Diagnostic Assessment</w:t>
                      </w:r>
                    </w:p>
                    <w:p w14:paraId="3B961A37" w14:textId="4675FD73" w:rsidR="00ED6BA0" w:rsidRDefault="00ED6BA0" w:rsidP="00A973EF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March 31</w:t>
                      </w:r>
                      <w:r w:rsidRPr="00ED6BA0">
                        <w:rPr>
                          <w:rFonts w:ascii="Cavolini" w:hAnsi="Cavolini" w:cs="Cavolini"/>
                          <w:b/>
                          <w:sz w:val="28"/>
                          <w:szCs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Last Day for Year</w:t>
                      </w:r>
                      <w:r w:rsidR="00AF0788"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b</w:t>
                      </w: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ook</w:t>
                      </w:r>
                      <w:r w:rsidR="00AF0788"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payment</w:t>
                      </w:r>
                    </w:p>
                    <w:p w14:paraId="272F30C0" w14:textId="09C14FAC" w:rsidR="00A03765" w:rsidRDefault="00434804" w:rsidP="00A973EF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April</w:t>
                      </w:r>
                      <w:r w:rsidR="00A03765"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1</w:t>
                      </w: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4</w:t>
                      </w:r>
                      <w:r w:rsidR="00A03765" w:rsidRPr="00A03765">
                        <w:rPr>
                          <w:rFonts w:ascii="Cavolini" w:hAnsi="Cavolini" w:cs="Cavolini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A03765"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Early Release</w:t>
                      </w:r>
                    </w:p>
                    <w:p w14:paraId="5B9A8CE2" w14:textId="42DF40AF" w:rsidR="00A03765" w:rsidRDefault="00434804" w:rsidP="00A973EF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April</w:t>
                      </w:r>
                      <w:r w:rsidR="00A03765"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1</w:t>
                      </w:r>
                      <w: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5</w:t>
                      </w:r>
                      <w:r w:rsidR="00A03765" w:rsidRPr="00A03765">
                        <w:rPr>
                          <w:rFonts w:ascii="Cavolini" w:hAnsi="Cavolini" w:cs="Cavolini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A03765"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50A97"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  <w:t>No School</w:t>
                      </w:r>
                    </w:p>
                    <w:p w14:paraId="1A0FA864" w14:textId="4B6A014B" w:rsidR="004615F4" w:rsidRDefault="004615F4" w:rsidP="00A973EF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</w:p>
                    <w:p w14:paraId="494F47A5" w14:textId="5E69BB27" w:rsidR="008A4941" w:rsidRPr="00150791" w:rsidRDefault="008A4941" w:rsidP="008574D2">
                      <w:pPr>
                        <w:rPr>
                          <w:rFonts w:ascii="Cavolini" w:hAnsi="Cavolini" w:cs="Cavolin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F31A91C" w14:textId="77777777" w:rsidR="008A4941" w:rsidRPr="00552D9A" w:rsidRDefault="008A4941" w:rsidP="00EA228A">
                      <w:pPr>
                        <w:jc w:val="center"/>
                        <w:rPr>
                          <w:rFonts w:ascii="Miserably Lose" w:hAnsi="Miserably Lose"/>
                          <w:color w:val="00B050"/>
                          <w:sz w:val="32"/>
                          <w:szCs w:val="32"/>
                        </w:rPr>
                      </w:pPr>
                    </w:p>
                    <w:p w14:paraId="39C5558A" w14:textId="4403AFFC" w:rsidR="008A4941" w:rsidRPr="00B728CC" w:rsidRDefault="008A4941" w:rsidP="005B0B34">
                      <w:pPr>
                        <w:rPr>
                          <w:rFonts w:ascii="Smiley Monster" w:hAnsi="Smiley Monster"/>
                          <w:sz w:val="22"/>
                        </w:rPr>
                      </w:pPr>
                    </w:p>
                    <w:p w14:paraId="0E68F6DE" w14:textId="77777777" w:rsidR="008A4941" w:rsidRPr="00B728CC" w:rsidRDefault="008A4941" w:rsidP="005B0B34">
                      <w:pPr>
                        <w:rPr>
                          <w:rFonts w:ascii="Smiley Monster" w:hAnsi="Smiley Monster"/>
                          <w:sz w:val="22"/>
                        </w:rPr>
                      </w:pPr>
                    </w:p>
                    <w:p w14:paraId="63831383" w14:textId="77777777" w:rsidR="008A4941" w:rsidRPr="005B0B34" w:rsidRDefault="008A4941" w:rsidP="005B0B34">
                      <w:pPr>
                        <w:rPr>
                          <w:rFonts w:ascii="Smiley Monster" w:hAnsi="Smiley Monste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9A14483" w14:textId="493EFF59" w:rsidR="0083107A" w:rsidRDefault="0083107A" w:rsidP="0083107A"/>
    <w:p w14:paraId="7ACE35DF" w14:textId="14B82810" w:rsidR="0083107A" w:rsidRPr="0083107A" w:rsidRDefault="00FA0157" w:rsidP="005B0B34">
      <w:pPr>
        <w:tabs>
          <w:tab w:val="left" w:pos="4940"/>
        </w:tabs>
      </w:pPr>
      <w:r>
        <w:t xml:space="preserve">  </w:t>
      </w:r>
      <w:r w:rsidR="0083107A">
        <w:t xml:space="preserve"> </w:t>
      </w:r>
      <w:r w:rsidR="005B0B34">
        <w:tab/>
      </w:r>
    </w:p>
    <w:p w14:paraId="53F59583" w14:textId="7FBAA770" w:rsidR="0083107A" w:rsidRPr="0083107A" w:rsidRDefault="0083107A" w:rsidP="0083107A"/>
    <w:p w14:paraId="0F7592D7" w14:textId="284BD1A1" w:rsidR="0083107A" w:rsidRDefault="0083107A" w:rsidP="0083107A"/>
    <w:p w14:paraId="2C8F0A30" w14:textId="49F94798" w:rsidR="00174FF9" w:rsidRPr="0083107A" w:rsidRDefault="0083107A" w:rsidP="0083107A">
      <w:pPr>
        <w:tabs>
          <w:tab w:val="left" w:pos="3148"/>
        </w:tabs>
      </w:pPr>
      <w:r>
        <w:tab/>
      </w:r>
    </w:p>
    <w:p w14:paraId="0686A33D" w14:textId="7834748F" w:rsidR="00B5382E" w:rsidRDefault="00B5382E" w:rsidP="005B0B34">
      <w:pPr>
        <w:tabs>
          <w:tab w:val="left" w:pos="3148"/>
        </w:tabs>
        <w:jc w:val="center"/>
      </w:pPr>
    </w:p>
    <w:p w14:paraId="76311FCB" w14:textId="0D91EDAF" w:rsidR="00174FF9" w:rsidRDefault="00174FF9" w:rsidP="0083107A">
      <w:pPr>
        <w:tabs>
          <w:tab w:val="left" w:pos="3148"/>
        </w:tabs>
      </w:pPr>
    </w:p>
    <w:p w14:paraId="559D9745" w14:textId="4CFAFA4F" w:rsidR="00174FF9" w:rsidRDefault="00174FF9" w:rsidP="0083107A">
      <w:pPr>
        <w:tabs>
          <w:tab w:val="left" w:pos="3148"/>
        </w:tabs>
      </w:pPr>
    </w:p>
    <w:p w14:paraId="19C11AE5" w14:textId="7352F47A" w:rsidR="00174FF9" w:rsidRPr="00174FF9" w:rsidRDefault="00174FF9" w:rsidP="00174FF9"/>
    <w:p w14:paraId="20317B17" w14:textId="0964FB4F" w:rsidR="00174FF9" w:rsidRPr="00174FF9" w:rsidRDefault="00174FF9" w:rsidP="00174FF9"/>
    <w:p w14:paraId="254BE82A" w14:textId="7D57B549" w:rsidR="00174FF9" w:rsidRPr="00174FF9" w:rsidRDefault="00174FF9" w:rsidP="00174FF9"/>
    <w:p w14:paraId="6C165FAF" w14:textId="71B01E7B" w:rsidR="00174FF9" w:rsidRPr="00174FF9" w:rsidRDefault="00174FF9" w:rsidP="00174FF9"/>
    <w:p w14:paraId="3161A0E8" w14:textId="2AA42DF5" w:rsidR="00174FF9" w:rsidRPr="00174FF9" w:rsidRDefault="00174FF9" w:rsidP="00174FF9"/>
    <w:p w14:paraId="0966A027" w14:textId="415B178F" w:rsidR="00174FF9" w:rsidRPr="00174FF9" w:rsidRDefault="00FA0157" w:rsidP="00174FF9">
      <w:r>
        <w:t xml:space="preserve">  </w:t>
      </w:r>
    </w:p>
    <w:p w14:paraId="411AB0AA" w14:textId="79C7FDFA" w:rsidR="00174FF9" w:rsidRPr="00174FF9" w:rsidRDefault="00623F0F" w:rsidP="00174FF9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8D5054C" wp14:editId="0C5EACAB">
                <wp:simplePos x="0" y="0"/>
                <wp:positionH relativeFrom="margin">
                  <wp:posOffset>-191434</wp:posOffset>
                </wp:positionH>
                <wp:positionV relativeFrom="paragraph">
                  <wp:posOffset>233456</wp:posOffset>
                </wp:positionV>
                <wp:extent cx="4561840" cy="3244103"/>
                <wp:effectExtent l="0" t="0" r="10160" b="7620"/>
                <wp:wrapNone/>
                <wp:docPr id="5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61840" cy="3244103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942092">
                            <a:alpha val="41176"/>
                          </a:srgbClr>
                        </a:solidFill>
                        <a:ln w="9525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6CC3C12" w14:textId="77777777" w:rsidR="008A4941" w:rsidRDefault="008A4941" w:rsidP="005609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D5054C" id="AutoShape 52" o:spid="_x0000_s1031" style="position:absolute;margin-left:-15.05pt;margin-top:18.4pt;width:359.2pt;height:255.45pt;z-index: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" fillcolor="#942092" strokecolor="#ffd966 [1943]">
                <v:fill opacity="26985f"/>
                <v:textbox>
                  <w:txbxContent>
                    <w:p w14:paraId="06CC3C12" w14:textId="77777777" w:rsidR="008A4941" w:rsidRDefault="008A4941" w:rsidP="005609BA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7F841F3" w14:textId="1EABDAC9" w:rsidR="00174FF9" w:rsidRPr="00174FF9" w:rsidRDefault="00174FF9" w:rsidP="00174FF9"/>
    <w:p w14:paraId="4A06D919" w14:textId="08675BAE" w:rsidR="00174FF9" w:rsidRPr="00174FF9" w:rsidRDefault="00623F0F" w:rsidP="00174FF9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582C144" wp14:editId="41679618">
                <wp:simplePos x="0" y="0"/>
                <wp:positionH relativeFrom="column">
                  <wp:posOffset>317500</wp:posOffset>
                </wp:positionH>
                <wp:positionV relativeFrom="paragraph">
                  <wp:posOffset>159908</wp:posOffset>
                </wp:positionV>
                <wp:extent cx="3637280" cy="2887345"/>
                <wp:effectExtent l="38100" t="38100" r="33020" b="33655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37280" cy="288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E0923" w14:textId="77777777" w:rsidR="000A2D59" w:rsidRDefault="000A2D59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08DA188C" w14:textId="384164A3" w:rsidR="00BD7261" w:rsidRDefault="00BD7261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 w:rsidRPr="000A2D59">
                              <w:rPr>
                                <w:rFonts w:ascii="Cavolini" w:hAnsi="Cavolini" w:cs="Cavolini"/>
                              </w:rPr>
                              <w:t xml:space="preserve">Dear Families, </w:t>
                            </w:r>
                          </w:p>
                          <w:p w14:paraId="3FBE8600" w14:textId="516EA2E8" w:rsidR="000A2D59" w:rsidRDefault="000A2D59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76AC7196" w14:textId="7EDE25A4" w:rsidR="00AF0788" w:rsidRDefault="00C71393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volini" w:hAnsi="Cavolini" w:cs="Cavolini"/>
                              </w:rPr>
                              <w:t xml:space="preserve">We have </w:t>
                            </w:r>
                            <w:r w:rsidR="00ED6BA0">
                              <w:rPr>
                                <w:rFonts w:ascii="Cavolini" w:hAnsi="Cavolini" w:cs="Cavolini"/>
                              </w:rPr>
                              <w:t xml:space="preserve">contributed many photos </w:t>
                            </w:r>
                            <w:r w:rsidR="00AF0788">
                              <w:rPr>
                                <w:rFonts w:ascii="Cavolini" w:hAnsi="Cavolini" w:cs="Cavolini"/>
                              </w:rPr>
                              <w:t xml:space="preserve">of your children </w:t>
                            </w:r>
                            <w:r w:rsidR="00ED6BA0">
                              <w:rPr>
                                <w:rFonts w:ascii="Cavolini" w:hAnsi="Cavolini" w:cs="Cavolini"/>
                              </w:rPr>
                              <w:t>to the “Year</w:t>
                            </w:r>
                            <w:r w:rsidR="00AF0788">
                              <w:rPr>
                                <w:rFonts w:ascii="Cavolini" w:hAnsi="Cavolini" w:cs="Cavolini"/>
                              </w:rPr>
                              <w:t>b</w:t>
                            </w:r>
                            <w:r w:rsidR="00ED6BA0">
                              <w:rPr>
                                <w:rFonts w:ascii="Cavolini" w:hAnsi="Cavolini" w:cs="Cavolini"/>
                              </w:rPr>
                              <w:t xml:space="preserve">ook” committee. We recommend you </w:t>
                            </w:r>
                            <w:r>
                              <w:rPr>
                                <w:rFonts w:ascii="Cavolini" w:hAnsi="Cavolini" w:cs="Cavolini"/>
                              </w:rPr>
                              <w:t xml:space="preserve">ask about </w:t>
                            </w:r>
                            <w:r w:rsidR="00ED6BA0">
                              <w:rPr>
                                <w:rFonts w:ascii="Cavolini" w:hAnsi="Cavolini" w:cs="Cavolini"/>
                              </w:rPr>
                              <w:t>purchas</w:t>
                            </w:r>
                            <w:r>
                              <w:rPr>
                                <w:rFonts w:ascii="Cavolini" w:hAnsi="Cavolini" w:cs="Cavolini"/>
                              </w:rPr>
                              <w:t>ing</w:t>
                            </w:r>
                            <w:r w:rsidR="00ED6BA0">
                              <w:rPr>
                                <w:rFonts w:ascii="Cavolini" w:hAnsi="Cavolini" w:cs="Cavolini"/>
                              </w:rPr>
                              <w:t xml:space="preserve"> this year’s </w:t>
                            </w:r>
                            <w:r w:rsidR="00AF0788">
                              <w:rPr>
                                <w:rFonts w:ascii="Cavolini" w:hAnsi="Cavolini" w:cs="Cavolini"/>
                              </w:rPr>
                              <w:t>“Yearbook”!</w:t>
                            </w:r>
                          </w:p>
                          <w:p w14:paraId="1C6C725A" w14:textId="506CBD71" w:rsidR="00ED6BA0" w:rsidRPr="000A2D59" w:rsidRDefault="00AF0788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volini" w:hAnsi="Cavolini" w:cs="Cavolini"/>
                              </w:rPr>
                              <w:t xml:space="preserve"> </w:t>
                            </w:r>
                          </w:p>
                          <w:p w14:paraId="781F19E4" w14:textId="50E43CB7" w:rsidR="005468AB" w:rsidRPr="00623F0F" w:rsidRDefault="00B12C25" w:rsidP="005468AB">
                            <w:pPr>
                              <w:jc w:val="center"/>
                              <w:rPr>
                                <w:rFonts w:ascii="Cavolini" w:hAnsi="Cavolini" w:cs="Cavolini"/>
                                <w:color w:val="FF0000"/>
                              </w:rPr>
                            </w:pPr>
                            <w:r w:rsidRPr="00623F0F">
                              <w:rPr>
                                <w:rFonts w:ascii="Cavolini" w:hAnsi="Cavolini" w:cs="Cavolini"/>
                                <w:color w:val="FF0000"/>
                              </w:rPr>
                              <w:t>Please Read Reminders on the last page.</w:t>
                            </w:r>
                          </w:p>
                          <w:p w14:paraId="5EFA0D86" w14:textId="0630E697" w:rsidR="00B12C25" w:rsidRPr="00623F0F" w:rsidRDefault="00B12C25" w:rsidP="005468AB">
                            <w:pPr>
                              <w:jc w:val="center"/>
                              <w:rPr>
                                <w:rFonts w:ascii="Cavolini" w:hAnsi="Cavolini" w:cs="Cavolini"/>
                                <w:color w:val="FF0000"/>
                              </w:rPr>
                            </w:pPr>
                            <w:r w:rsidRPr="00623F0F">
                              <w:rPr>
                                <w:rFonts w:ascii="Cavolini" w:hAnsi="Cavolini" w:cs="Cavolini"/>
                                <w:color w:val="FF0000"/>
                              </w:rPr>
                              <w:t>Thank You for all you Do!</w:t>
                            </w:r>
                          </w:p>
                          <w:p w14:paraId="7872BED8" w14:textId="77777777" w:rsidR="008A4941" w:rsidRPr="00B728CC" w:rsidRDefault="008A4941" w:rsidP="00E30C83">
                            <w:pPr>
                              <w:rPr>
                                <w:rFonts w:ascii="Miserably Lose" w:hAnsi="Miserably Lose"/>
                                <w:sz w:val="38"/>
                                <w:szCs w:val="40"/>
                              </w:rPr>
                            </w:pPr>
                          </w:p>
                          <w:p w14:paraId="651053E3" w14:textId="77777777" w:rsidR="008A4941" w:rsidRPr="0083107A" w:rsidRDefault="008A4941" w:rsidP="00E30C83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3E6F0933" w14:textId="77777777" w:rsidR="008A4941" w:rsidRPr="0083107A" w:rsidRDefault="008A4941" w:rsidP="00E30C83">
                            <w:pPr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82C144" id="_x0000_s1032" style="position:absolute;margin-left:25pt;margin-top:12.6pt;width:286.4pt;height:227.3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" strokecolor="#7030a0" strokeweight="6pt">
                <v:stroke linestyle="thickBetweenThin"/>
                <v:textbox>
                  <w:txbxContent>
                    <w:p w14:paraId="61CE0923" w14:textId="77777777" w:rsidR="000A2D59" w:rsidRDefault="000A2D59" w:rsidP="00BD7261">
                      <w:pPr>
                        <w:rPr>
                          <w:rFonts w:ascii="Cavolini" w:hAnsi="Cavolini" w:cs="Cavolini"/>
                        </w:rPr>
                      </w:pPr>
                    </w:p>
                    <w:p w14:paraId="08DA188C" w14:textId="384164A3" w:rsidR="00BD7261" w:rsidRDefault="00BD7261" w:rsidP="00BD7261">
                      <w:pPr>
                        <w:rPr>
                          <w:rFonts w:ascii="Cavolini" w:hAnsi="Cavolini" w:cs="Cavolini"/>
                        </w:rPr>
                      </w:pPr>
                      <w:r w:rsidRPr="000A2D59">
                        <w:rPr>
                          <w:rFonts w:ascii="Cavolini" w:hAnsi="Cavolini" w:cs="Cavolini"/>
                        </w:rPr>
                        <w:t xml:space="preserve">Dear Families, </w:t>
                      </w:r>
                    </w:p>
                    <w:p w14:paraId="3FBE8600" w14:textId="516EA2E8" w:rsidR="000A2D59" w:rsidRDefault="000A2D59" w:rsidP="00BD7261">
                      <w:pPr>
                        <w:rPr>
                          <w:rFonts w:ascii="Cavolini" w:hAnsi="Cavolini" w:cs="Cavolini"/>
                        </w:rPr>
                      </w:pPr>
                    </w:p>
                    <w:p w14:paraId="76AC7196" w14:textId="7EDE25A4" w:rsidR="00AF0788" w:rsidRDefault="00C71393" w:rsidP="00BD7261">
                      <w:pPr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volini" w:hAnsi="Cavolini" w:cs="Cavolini"/>
                        </w:rPr>
                        <w:t xml:space="preserve">We have </w:t>
                      </w:r>
                      <w:r w:rsidR="00ED6BA0">
                        <w:rPr>
                          <w:rFonts w:ascii="Cavolini" w:hAnsi="Cavolini" w:cs="Cavolini"/>
                        </w:rPr>
                        <w:t xml:space="preserve">contributed many photos </w:t>
                      </w:r>
                      <w:r w:rsidR="00AF0788">
                        <w:rPr>
                          <w:rFonts w:ascii="Cavolini" w:hAnsi="Cavolini" w:cs="Cavolini"/>
                        </w:rPr>
                        <w:t xml:space="preserve">of your children </w:t>
                      </w:r>
                      <w:r w:rsidR="00ED6BA0">
                        <w:rPr>
                          <w:rFonts w:ascii="Cavolini" w:hAnsi="Cavolini" w:cs="Cavolini"/>
                        </w:rPr>
                        <w:t>to the “Year</w:t>
                      </w:r>
                      <w:r w:rsidR="00AF0788">
                        <w:rPr>
                          <w:rFonts w:ascii="Cavolini" w:hAnsi="Cavolini" w:cs="Cavolini"/>
                        </w:rPr>
                        <w:t>b</w:t>
                      </w:r>
                      <w:r w:rsidR="00ED6BA0">
                        <w:rPr>
                          <w:rFonts w:ascii="Cavolini" w:hAnsi="Cavolini" w:cs="Cavolini"/>
                        </w:rPr>
                        <w:t xml:space="preserve">ook” committee. We recommend you </w:t>
                      </w:r>
                      <w:r>
                        <w:rPr>
                          <w:rFonts w:ascii="Cavolini" w:hAnsi="Cavolini" w:cs="Cavolini"/>
                        </w:rPr>
                        <w:t xml:space="preserve">ask about </w:t>
                      </w:r>
                      <w:r w:rsidR="00ED6BA0">
                        <w:rPr>
                          <w:rFonts w:ascii="Cavolini" w:hAnsi="Cavolini" w:cs="Cavolini"/>
                        </w:rPr>
                        <w:t>purchas</w:t>
                      </w:r>
                      <w:r>
                        <w:rPr>
                          <w:rFonts w:ascii="Cavolini" w:hAnsi="Cavolini" w:cs="Cavolini"/>
                        </w:rPr>
                        <w:t>ing</w:t>
                      </w:r>
                      <w:r w:rsidR="00ED6BA0">
                        <w:rPr>
                          <w:rFonts w:ascii="Cavolini" w:hAnsi="Cavolini" w:cs="Cavolini"/>
                        </w:rPr>
                        <w:t xml:space="preserve"> this year’s </w:t>
                      </w:r>
                      <w:r w:rsidR="00AF0788">
                        <w:rPr>
                          <w:rFonts w:ascii="Cavolini" w:hAnsi="Cavolini" w:cs="Cavolini"/>
                        </w:rPr>
                        <w:t>“Yearbook”!</w:t>
                      </w:r>
                    </w:p>
                    <w:p w14:paraId="1C6C725A" w14:textId="506CBD71" w:rsidR="00ED6BA0" w:rsidRPr="000A2D59" w:rsidRDefault="00AF0788" w:rsidP="00BD7261">
                      <w:pPr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volini" w:hAnsi="Cavolini" w:cs="Cavolini"/>
                        </w:rPr>
                        <w:t xml:space="preserve"> </w:t>
                      </w:r>
                    </w:p>
                    <w:p w14:paraId="781F19E4" w14:textId="50E43CB7" w:rsidR="005468AB" w:rsidRPr="00623F0F" w:rsidRDefault="00B12C25" w:rsidP="005468AB">
                      <w:pPr>
                        <w:jc w:val="center"/>
                        <w:rPr>
                          <w:rFonts w:ascii="Cavolini" w:hAnsi="Cavolini" w:cs="Cavolini"/>
                          <w:color w:val="FF0000"/>
                        </w:rPr>
                      </w:pPr>
                      <w:r w:rsidRPr="00623F0F">
                        <w:rPr>
                          <w:rFonts w:ascii="Cavolini" w:hAnsi="Cavolini" w:cs="Cavolini"/>
                          <w:color w:val="FF0000"/>
                        </w:rPr>
                        <w:t>Please Read Reminders on the last page.</w:t>
                      </w:r>
                    </w:p>
                    <w:p w14:paraId="5EFA0D86" w14:textId="0630E697" w:rsidR="00B12C25" w:rsidRPr="00623F0F" w:rsidRDefault="00B12C25" w:rsidP="005468AB">
                      <w:pPr>
                        <w:jc w:val="center"/>
                        <w:rPr>
                          <w:rFonts w:ascii="Cavolini" w:hAnsi="Cavolini" w:cs="Cavolini"/>
                          <w:color w:val="FF0000"/>
                        </w:rPr>
                      </w:pPr>
                      <w:r w:rsidRPr="00623F0F">
                        <w:rPr>
                          <w:rFonts w:ascii="Cavolini" w:hAnsi="Cavolini" w:cs="Cavolini"/>
                          <w:color w:val="FF0000"/>
                        </w:rPr>
                        <w:t>Thank You for all you Do!</w:t>
                      </w:r>
                    </w:p>
                    <w:p w14:paraId="7872BED8" w14:textId="77777777" w:rsidR="008A4941" w:rsidRPr="00B728CC" w:rsidRDefault="008A4941" w:rsidP="00E30C83">
                      <w:pPr>
                        <w:rPr>
                          <w:rFonts w:ascii="Miserably Lose" w:hAnsi="Miserably Lose"/>
                          <w:sz w:val="38"/>
                          <w:szCs w:val="40"/>
                        </w:rPr>
                      </w:pPr>
                    </w:p>
                    <w:p w14:paraId="651053E3" w14:textId="77777777" w:rsidR="008A4941" w:rsidRPr="0083107A" w:rsidRDefault="008A4941" w:rsidP="00E30C83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14:paraId="3E6F0933" w14:textId="77777777" w:rsidR="008A4941" w:rsidRPr="0083107A" w:rsidRDefault="008A4941" w:rsidP="00E30C83">
                      <w:pPr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3C37B6A" w14:textId="3136AF96" w:rsidR="00174FF9" w:rsidRPr="00174FF9" w:rsidRDefault="00174FF9" w:rsidP="00174FF9"/>
    <w:p w14:paraId="7D623120" w14:textId="22949B35" w:rsidR="00174FF9" w:rsidRPr="00174FF9" w:rsidRDefault="00174FF9" w:rsidP="00174FF9"/>
    <w:p w14:paraId="3B038B7E" w14:textId="53AB3630" w:rsidR="00174FF9" w:rsidRPr="00174FF9" w:rsidRDefault="00174FF9" w:rsidP="00174FF9"/>
    <w:p w14:paraId="120B25C9" w14:textId="54C6F255" w:rsidR="00174FF9" w:rsidRPr="00174FF9" w:rsidRDefault="00174FF9" w:rsidP="00174FF9"/>
    <w:p w14:paraId="50B54EA9" w14:textId="245429C1" w:rsidR="00174FF9" w:rsidRPr="00174FF9" w:rsidRDefault="00174FF9" w:rsidP="00174FF9"/>
    <w:p w14:paraId="56977D8A" w14:textId="1234C048" w:rsidR="00174FF9" w:rsidRPr="00174FF9" w:rsidRDefault="00174FF9" w:rsidP="00174FF9"/>
    <w:p w14:paraId="0CB7F04D" w14:textId="76527B36" w:rsidR="00174FF9" w:rsidRPr="00174FF9" w:rsidRDefault="00174FF9" w:rsidP="00174FF9"/>
    <w:p w14:paraId="078A734C" w14:textId="4E86638D" w:rsidR="00174FF9" w:rsidRPr="00174FF9" w:rsidRDefault="00174FF9" w:rsidP="00174FF9"/>
    <w:p w14:paraId="6575DC5C" w14:textId="3F869822" w:rsidR="00174FF9" w:rsidRPr="00174FF9" w:rsidRDefault="00174FF9" w:rsidP="00174FF9"/>
    <w:p w14:paraId="7593A6A3" w14:textId="5503F831" w:rsidR="00174FF9" w:rsidRDefault="00174FF9" w:rsidP="00174FF9"/>
    <w:p w14:paraId="3C6CA6AA" w14:textId="2FE60F76" w:rsidR="00174FF9" w:rsidRPr="00174FF9" w:rsidRDefault="00174FF9" w:rsidP="00174FF9"/>
    <w:p w14:paraId="2F428D84" w14:textId="73D7185A" w:rsidR="00174FF9" w:rsidRDefault="00FA6382" w:rsidP="00FA6382">
      <w:pPr>
        <w:tabs>
          <w:tab w:val="left" w:pos="8355"/>
        </w:tabs>
      </w:pPr>
      <w:r>
        <w:tab/>
      </w:r>
    </w:p>
    <w:p w14:paraId="273BDEEA" w14:textId="5330F127" w:rsidR="00FA6382" w:rsidRPr="00174FF9" w:rsidRDefault="00FA6382" w:rsidP="00FA6382">
      <w:pPr>
        <w:tabs>
          <w:tab w:val="left" w:pos="8355"/>
        </w:tabs>
      </w:pPr>
    </w:p>
    <w:p w14:paraId="3EE3884E" w14:textId="4574FAD2" w:rsidR="00174FF9" w:rsidRPr="00174FF9" w:rsidRDefault="00174FF9" w:rsidP="00174FF9"/>
    <w:p w14:paraId="3D3E0E11" w14:textId="439B1B05" w:rsidR="005468AB" w:rsidRDefault="005468AB" w:rsidP="00174FF9"/>
    <w:p w14:paraId="121A68A5" w14:textId="4EACC775" w:rsidR="005468AB" w:rsidRDefault="005468AB" w:rsidP="00174FF9"/>
    <w:p w14:paraId="6D2D9EF9" w14:textId="5B48E3CE" w:rsidR="00FF36D7" w:rsidRDefault="00FF36D7" w:rsidP="00174FF9"/>
    <w:p w14:paraId="3977292A" w14:textId="16583825" w:rsidR="00FF36D7" w:rsidRDefault="00ED6BA0" w:rsidP="00174FF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3466C7" wp14:editId="1054C09B">
                <wp:simplePos x="0" y="0"/>
                <wp:positionH relativeFrom="column">
                  <wp:posOffset>3239679</wp:posOffset>
                </wp:positionH>
                <wp:positionV relativeFrom="paragraph">
                  <wp:posOffset>41365</wp:posOffset>
                </wp:positionV>
                <wp:extent cx="3637280" cy="1991269"/>
                <wp:effectExtent l="38100" t="38100" r="33020" b="412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37280" cy="19912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3AD26" w14:textId="77777777" w:rsidR="00ED6BA0" w:rsidRDefault="00ED6BA0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 w:rsidRPr="000A2D59">
                              <w:rPr>
                                <w:rFonts w:ascii="Cavolini" w:hAnsi="Cavolini" w:cs="Cavolini"/>
                              </w:rPr>
                              <w:t xml:space="preserve">Dear Families, </w:t>
                            </w:r>
                          </w:p>
                          <w:p w14:paraId="26766120" w14:textId="77777777" w:rsidR="00ED6BA0" w:rsidRPr="000A2D59" w:rsidRDefault="00ED6BA0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2678C5B2" w14:textId="29102F0F" w:rsidR="00ED6BA0" w:rsidRDefault="00ED6BA0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rFonts w:ascii="Cavolini" w:hAnsi="Cavolini" w:cs="Cavolini"/>
                              </w:rPr>
                              <w:t>We are still collecting donations for the fundraiser “Slime” and “Duct Tape”</w:t>
                            </w:r>
                            <w:r w:rsidR="00C71393">
                              <w:rPr>
                                <w:rFonts w:ascii="Cavolini" w:hAnsi="Cavolini" w:cs="Cavolini"/>
                              </w:rPr>
                              <w:t xml:space="preserve"> a teacher or staff</w:t>
                            </w:r>
                            <w:r>
                              <w:rPr>
                                <w:rFonts w:ascii="Cavolini" w:hAnsi="Cavolini" w:cs="Cavolini"/>
                              </w:rPr>
                              <w:t xml:space="preserve">. </w:t>
                            </w:r>
                          </w:p>
                          <w:p w14:paraId="6CEA2DC9" w14:textId="77777777" w:rsidR="00C71393" w:rsidRDefault="00C71393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0244F291" w14:textId="77777777" w:rsidR="00ED6BA0" w:rsidRPr="00890441" w:rsidRDefault="00ED6BA0" w:rsidP="00ED6BA0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890441">
                              <w:rPr>
                                <w:rFonts w:ascii="Cavolini" w:hAnsi="Cavolini" w:cs="Cavolini"/>
                                <w:b/>
                                <w:bCs/>
                              </w:rPr>
                              <w:t>Thank you so much for all the parents who have made donations.</w:t>
                            </w:r>
                          </w:p>
                          <w:p w14:paraId="6D401C28" w14:textId="77777777" w:rsidR="00ED6BA0" w:rsidRPr="00B728CC" w:rsidRDefault="00ED6BA0" w:rsidP="00ED6BA0">
                            <w:pPr>
                              <w:rPr>
                                <w:rFonts w:ascii="Miserably Lose" w:hAnsi="Miserably Lose"/>
                                <w:sz w:val="38"/>
                                <w:szCs w:val="40"/>
                              </w:rPr>
                            </w:pPr>
                          </w:p>
                          <w:p w14:paraId="4F851D65" w14:textId="77777777" w:rsidR="00ED6BA0" w:rsidRPr="0083107A" w:rsidRDefault="00ED6BA0" w:rsidP="00ED6BA0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40C59710" w14:textId="77777777" w:rsidR="00ED6BA0" w:rsidRPr="0083107A" w:rsidRDefault="00ED6BA0" w:rsidP="00ED6BA0">
                            <w:pPr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3466C7" id="Rectangle 1" o:spid="_x0000_s1033" style="position:absolute;margin-left:255.1pt;margin-top:3.25pt;width:286.4pt;height:156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" strokecolor="#7030a0" strokeweight="6pt">
                <v:stroke linestyle="thickBetweenThin"/>
                <v:textbox>
                  <w:txbxContent>
                    <w:p w14:paraId="51E3AD26" w14:textId="77777777" w:rsidR="00ED6BA0" w:rsidRDefault="00ED6BA0" w:rsidP="00ED6BA0">
                      <w:pPr>
                        <w:rPr>
                          <w:rFonts w:ascii="Cavolini" w:hAnsi="Cavolini" w:cs="Cavolini"/>
                        </w:rPr>
                      </w:pPr>
                      <w:r w:rsidRPr="000A2D59">
                        <w:rPr>
                          <w:rFonts w:ascii="Cavolini" w:hAnsi="Cavolini" w:cs="Cavolini"/>
                        </w:rPr>
                        <w:t xml:space="preserve">Dear Families, </w:t>
                      </w:r>
                    </w:p>
                    <w:p w14:paraId="26766120" w14:textId="77777777" w:rsidR="00ED6BA0" w:rsidRPr="000A2D59" w:rsidRDefault="00ED6BA0" w:rsidP="00ED6BA0">
                      <w:pPr>
                        <w:rPr>
                          <w:rFonts w:ascii="Cavolini" w:hAnsi="Cavolini" w:cs="Cavolini"/>
                        </w:rPr>
                      </w:pPr>
                    </w:p>
                    <w:p w14:paraId="2678C5B2" w14:textId="29102F0F" w:rsidR="00ED6BA0" w:rsidRDefault="00ED6BA0" w:rsidP="00ED6BA0">
                      <w:pPr>
                        <w:rPr>
                          <w:rFonts w:ascii="Cavolini" w:hAnsi="Cavolini" w:cs="Cavolini"/>
                        </w:rPr>
                      </w:pPr>
                      <w:r>
                        <w:rPr>
                          <w:rFonts w:ascii="Cavolini" w:hAnsi="Cavolini" w:cs="Cavolini"/>
                        </w:rPr>
                        <w:t>We are still collecting donations for the fundraiser “Slime” and “Duct Tape”</w:t>
                      </w:r>
                      <w:r w:rsidR="00C71393">
                        <w:rPr>
                          <w:rFonts w:ascii="Cavolini" w:hAnsi="Cavolini" w:cs="Cavolini"/>
                        </w:rPr>
                        <w:t xml:space="preserve"> a teacher or staff</w:t>
                      </w:r>
                      <w:r>
                        <w:rPr>
                          <w:rFonts w:ascii="Cavolini" w:hAnsi="Cavolini" w:cs="Cavolini"/>
                        </w:rPr>
                        <w:t xml:space="preserve">. </w:t>
                      </w:r>
                    </w:p>
                    <w:p w14:paraId="6CEA2DC9" w14:textId="77777777" w:rsidR="00C71393" w:rsidRDefault="00C71393" w:rsidP="00ED6BA0">
                      <w:pPr>
                        <w:rPr>
                          <w:rFonts w:ascii="Cavolini" w:hAnsi="Cavolini" w:cs="Cavolini"/>
                        </w:rPr>
                      </w:pPr>
                    </w:p>
                    <w:p w14:paraId="0244F291" w14:textId="77777777" w:rsidR="00ED6BA0" w:rsidRPr="00890441" w:rsidRDefault="00ED6BA0" w:rsidP="00ED6BA0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16"/>
                          <w:szCs w:val="16"/>
                        </w:rPr>
                      </w:pPr>
                      <w:r w:rsidRPr="00890441">
                        <w:rPr>
                          <w:rFonts w:ascii="Cavolini" w:hAnsi="Cavolini" w:cs="Cavolini"/>
                          <w:b/>
                          <w:bCs/>
                        </w:rPr>
                        <w:t>Thank you so much for all the parents who have made donations.</w:t>
                      </w:r>
                    </w:p>
                    <w:p w14:paraId="6D401C28" w14:textId="77777777" w:rsidR="00ED6BA0" w:rsidRPr="00B728CC" w:rsidRDefault="00ED6BA0" w:rsidP="00ED6BA0">
                      <w:pPr>
                        <w:rPr>
                          <w:rFonts w:ascii="Miserably Lose" w:hAnsi="Miserably Lose"/>
                          <w:sz w:val="38"/>
                          <w:szCs w:val="40"/>
                        </w:rPr>
                      </w:pPr>
                    </w:p>
                    <w:p w14:paraId="4F851D65" w14:textId="77777777" w:rsidR="00ED6BA0" w:rsidRPr="0083107A" w:rsidRDefault="00ED6BA0" w:rsidP="00ED6BA0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14:paraId="40C59710" w14:textId="77777777" w:rsidR="00ED6BA0" w:rsidRPr="0083107A" w:rsidRDefault="00ED6BA0" w:rsidP="00ED6BA0">
                      <w:pPr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59D8C55" wp14:editId="53DCB9DE">
                <wp:simplePos x="0" y="0"/>
                <wp:positionH relativeFrom="column">
                  <wp:posOffset>1270</wp:posOffset>
                </wp:positionH>
                <wp:positionV relativeFrom="paragraph">
                  <wp:posOffset>114573</wp:posOffset>
                </wp:positionV>
                <wp:extent cx="2819400" cy="1754841"/>
                <wp:effectExtent l="38100" t="38100" r="38100" b="3619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9400" cy="17548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C05C42" w14:textId="7328A4EF" w:rsidR="000703CF" w:rsidRPr="000703CF" w:rsidRDefault="000703CF" w:rsidP="00ED6BA0">
                            <w:pPr>
                              <w:rPr>
                                <w:rFonts w:ascii="Cavolini" w:hAnsi="Cavolini" w:cs="Cavolini"/>
                                <w:sz w:val="22"/>
                                <w:szCs w:val="22"/>
                              </w:rPr>
                            </w:pPr>
                            <w:r w:rsidRPr="000703CF">
                              <w:rPr>
                                <w:rFonts w:ascii="Cavolini" w:hAnsi="Cavolini" w:cs="Cavolini"/>
                                <w:sz w:val="22"/>
                                <w:szCs w:val="22"/>
                              </w:rPr>
                              <w:t>Ms. Rachel- Kinder</w:t>
                            </w:r>
                            <w:r w:rsidR="00C71393">
                              <w:rPr>
                                <w:rFonts w:ascii="Cavolini" w:hAnsi="Cavolini" w:cs="Cavolini"/>
                                <w:sz w:val="22"/>
                                <w:szCs w:val="22"/>
                              </w:rPr>
                              <w:t>/First</w:t>
                            </w:r>
                          </w:p>
                          <w:p w14:paraId="78911094" w14:textId="78DE9518" w:rsidR="001F0919" w:rsidRDefault="00E97322" w:rsidP="00ED6BA0">
                            <w:pPr>
                              <w:rPr>
                                <w:rStyle w:val="Hyperlink"/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  <w:hyperlink r:id="rId12" w:history="1">
                              <w:r w:rsidR="001F0919" w:rsidRPr="00356128">
                                <w:rPr>
                                  <w:rStyle w:val="Hyperlink"/>
                                  <w:rFonts w:ascii="Cavolini" w:hAnsi="Cavolini" w:cs="Cavolini"/>
                                  <w:sz w:val="20"/>
                                  <w:szCs w:val="20"/>
                                </w:rPr>
                                <w:t>rpulido@sbmontessoricharter.com</w:t>
                              </w:r>
                            </w:hyperlink>
                          </w:p>
                          <w:p w14:paraId="0E0AADA3" w14:textId="4AB3F9B1" w:rsidR="00131582" w:rsidRDefault="00131582" w:rsidP="00ED6BA0">
                            <w:pPr>
                              <w:rPr>
                                <w:rStyle w:val="Hyperlink"/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6D248EB7" w14:textId="4FE7AE54" w:rsidR="00131582" w:rsidRPr="00011C37" w:rsidRDefault="00131582" w:rsidP="00ED6BA0">
                            <w:pPr>
                              <w:rPr>
                                <w:rStyle w:val="Hyperlink"/>
                                <w:rFonts w:ascii="Comic Sans MS" w:hAnsi="Comic Sans MS" w:cstheme="majorHAnsi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11C37">
                              <w:rPr>
                                <w:rStyle w:val="Hyperlink"/>
                                <w:rFonts w:ascii="Comic Sans MS" w:hAnsi="Comic Sans MS" w:cstheme="majorHAnsi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Ms. </w:t>
                            </w:r>
                            <w:proofErr w:type="spellStart"/>
                            <w:r w:rsidRPr="00011C37">
                              <w:rPr>
                                <w:rStyle w:val="Hyperlink"/>
                                <w:rFonts w:ascii="Comic Sans MS" w:hAnsi="Comic Sans MS" w:cstheme="majorHAnsi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>Ya</w:t>
                            </w:r>
                            <w:r w:rsidR="00286C55">
                              <w:rPr>
                                <w:rStyle w:val="Hyperlink"/>
                                <w:rFonts w:ascii="Comic Sans MS" w:hAnsi="Comic Sans MS" w:cstheme="majorHAnsi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>S</w:t>
                            </w:r>
                            <w:r w:rsidRPr="00011C37">
                              <w:rPr>
                                <w:rStyle w:val="Hyperlink"/>
                                <w:rFonts w:ascii="Comic Sans MS" w:hAnsi="Comic Sans MS" w:cstheme="majorHAnsi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>hica</w:t>
                            </w:r>
                            <w:proofErr w:type="spellEnd"/>
                            <w:r w:rsidRPr="00011C37">
                              <w:rPr>
                                <w:rStyle w:val="Hyperlink"/>
                                <w:rFonts w:ascii="Comic Sans MS" w:hAnsi="Comic Sans MS" w:cstheme="majorHAnsi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Hall- Ki</w:t>
                            </w:r>
                            <w:r w:rsidRPr="00011C37">
                              <w:rPr>
                                <w:rFonts w:ascii="Comic Sans MS" w:hAnsi="Comic Sans MS" w:cstheme="majorHAnsi"/>
                                <w:sz w:val="22"/>
                                <w:szCs w:val="22"/>
                              </w:rPr>
                              <w:t>nder/First</w:t>
                            </w:r>
                          </w:p>
                          <w:p w14:paraId="757ECCF8" w14:textId="42425DB0" w:rsidR="00131582" w:rsidRDefault="00131582" w:rsidP="00ED6BA0">
                            <w:pPr>
                              <w:rPr>
                                <w:rStyle w:val="Hyperlink"/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Hyperlink"/>
                                <w:rFonts w:ascii="Cavolini" w:hAnsi="Cavolini" w:cs="Cavolini"/>
                                <w:sz w:val="20"/>
                                <w:szCs w:val="20"/>
                              </w:rPr>
                              <w:t>ythall@sbmontessoircharter.com</w:t>
                            </w:r>
                          </w:p>
                          <w:p w14:paraId="4EA0FE92" w14:textId="77777777" w:rsidR="009A41D1" w:rsidRDefault="009A41D1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2A47DC18" w14:textId="1992E0B9" w:rsidR="005468AB" w:rsidRPr="00C71393" w:rsidRDefault="005468AB" w:rsidP="00ED6BA0">
                            <w:pPr>
                              <w:rPr>
                                <w:rFonts w:ascii="Cavolini" w:hAnsi="Cavolini" w:cs="Cavolini"/>
                                <w:sz w:val="22"/>
                                <w:szCs w:val="22"/>
                              </w:rPr>
                            </w:pPr>
                          </w:p>
                          <w:p w14:paraId="21D33F3D" w14:textId="77777777" w:rsidR="005468AB" w:rsidRPr="004A714C" w:rsidRDefault="00E97322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hyperlink r:id="rId13" w:history="1"/>
                          </w:p>
                          <w:p w14:paraId="20EC74C1" w14:textId="77777777" w:rsidR="005468AB" w:rsidRDefault="005468AB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6C8FC81F" w14:textId="77777777" w:rsidR="001F0919" w:rsidRDefault="001F0919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3AA01390" w14:textId="5826FA5E" w:rsidR="000703CF" w:rsidRPr="000703CF" w:rsidRDefault="000703CF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2A1B4F02" w14:textId="77777777" w:rsidR="000703CF" w:rsidRPr="00A973EF" w:rsidRDefault="00E97322" w:rsidP="00ED6BA0">
                            <w:pPr>
                              <w:rPr>
                                <w:rFonts w:ascii="Miserably Lose" w:hAnsi="Miserably Lose"/>
                              </w:rPr>
                            </w:pPr>
                            <w:hyperlink r:id="rId14" w:history="1"/>
                          </w:p>
                          <w:p w14:paraId="74B2D571" w14:textId="77777777" w:rsidR="000703CF" w:rsidRPr="00B728CC" w:rsidRDefault="000703CF" w:rsidP="00ED6BA0">
                            <w:pPr>
                              <w:rPr>
                                <w:rFonts w:ascii="Miserably Lose" w:hAnsi="Miserably Lose"/>
                                <w:sz w:val="38"/>
                                <w:szCs w:val="40"/>
                              </w:rPr>
                            </w:pPr>
                          </w:p>
                          <w:p w14:paraId="0BB34877" w14:textId="77777777" w:rsidR="000703CF" w:rsidRPr="0083107A" w:rsidRDefault="000703CF" w:rsidP="00ED6BA0">
                            <w:pPr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77EFACCF" w14:textId="77777777" w:rsidR="000703CF" w:rsidRPr="0083107A" w:rsidRDefault="000703CF" w:rsidP="00ED6BA0">
                            <w:pPr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D8C55" id="_x0000_s1034" style="position:absolute;margin-left:.1pt;margin-top:9pt;width:222pt;height:138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" strokecolor="#7030a0" strokeweight="6pt">
                <v:stroke linestyle="thickBetweenThin"/>
                <v:textbox>
                  <w:txbxContent>
                    <w:p w14:paraId="3CC05C42" w14:textId="7328A4EF" w:rsidR="000703CF" w:rsidRPr="000703CF" w:rsidRDefault="000703CF" w:rsidP="00ED6BA0">
                      <w:pPr>
                        <w:rPr>
                          <w:rFonts w:ascii="Cavolini" w:hAnsi="Cavolini" w:cs="Cavolini"/>
                          <w:sz w:val="22"/>
                          <w:szCs w:val="22"/>
                        </w:rPr>
                      </w:pPr>
                      <w:r w:rsidRPr="000703CF">
                        <w:rPr>
                          <w:rFonts w:ascii="Cavolini" w:hAnsi="Cavolini" w:cs="Cavolini"/>
                          <w:sz w:val="22"/>
                          <w:szCs w:val="22"/>
                        </w:rPr>
                        <w:t>Ms. Rachel- Kinder</w:t>
                      </w:r>
                      <w:r w:rsidR="00C71393">
                        <w:rPr>
                          <w:rFonts w:ascii="Cavolini" w:hAnsi="Cavolini" w:cs="Cavolini"/>
                          <w:sz w:val="22"/>
                          <w:szCs w:val="22"/>
                        </w:rPr>
                        <w:t>/First</w:t>
                      </w:r>
                    </w:p>
                    <w:p w14:paraId="78911094" w14:textId="78DE9518" w:rsidR="001F0919" w:rsidRDefault="00E97322" w:rsidP="00ED6BA0">
                      <w:pPr>
                        <w:rPr>
                          <w:rStyle w:val="Hyperlink"/>
                          <w:rFonts w:ascii="Cavolini" w:hAnsi="Cavolini" w:cs="Cavolini"/>
                          <w:sz w:val="20"/>
                          <w:szCs w:val="20"/>
                        </w:rPr>
                      </w:pPr>
                      <w:hyperlink r:id="rId15" w:history="1">
                        <w:r w:rsidR="001F0919" w:rsidRPr="00356128">
                          <w:rPr>
                            <w:rStyle w:val="Hyperlink"/>
                            <w:rFonts w:ascii="Cavolini" w:hAnsi="Cavolini" w:cs="Cavolini"/>
                            <w:sz w:val="20"/>
                            <w:szCs w:val="20"/>
                          </w:rPr>
                          <w:t>rpulido@sbmontessoricharter.com</w:t>
                        </w:r>
                      </w:hyperlink>
                    </w:p>
                    <w:p w14:paraId="0E0AADA3" w14:textId="4AB3F9B1" w:rsidR="00131582" w:rsidRDefault="00131582" w:rsidP="00ED6BA0">
                      <w:pPr>
                        <w:rPr>
                          <w:rStyle w:val="Hyperlink"/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14:paraId="6D248EB7" w14:textId="4FE7AE54" w:rsidR="00131582" w:rsidRPr="00011C37" w:rsidRDefault="00131582" w:rsidP="00ED6BA0">
                      <w:pPr>
                        <w:rPr>
                          <w:rStyle w:val="Hyperlink"/>
                          <w:rFonts w:ascii="Comic Sans MS" w:hAnsi="Comic Sans MS" w:cstheme="majorHAnsi"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 w:rsidRPr="00011C37">
                        <w:rPr>
                          <w:rStyle w:val="Hyperlink"/>
                          <w:rFonts w:ascii="Comic Sans MS" w:hAnsi="Comic Sans MS" w:cstheme="majorHAnsi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Ms. </w:t>
                      </w:r>
                      <w:proofErr w:type="spellStart"/>
                      <w:r w:rsidRPr="00011C37">
                        <w:rPr>
                          <w:rStyle w:val="Hyperlink"/>
                          <w:rFonts w:ascii="Comic Sans MS" w:hAnsi="Comic Sans MS" w:cstheme="majorHAnsi"/>
                          <w:color w:val="000000" w:themeColor="text1"/>
                          <w:sz w:val="20"/>
                          <w:szCs w:val="20"/>
                          <w:u w:val="none"/>
                        </w:rPr>
                        <w:t>Ya</w:t>
                      </w:r>
                      <w:r w:rsidR="00286C55">
                        <w:rPr>
                          <w:rStyle w:val="Hyperlink"/>
                          <w:rFonts w:ascii="Comic Sans MS" w:hAnsi="Comic Sans MS" w:cstheme="majorHAnsi"/>
                          <w:color w:val="000000" w:themeColor="text1"/>
                          <w:sz w:val="20"/>
                          <w:szCs w:val="20"/>
                          <w:u w:val="none"/>
                        </w:rPr>
                        <w:t>S</w:t>
                      </w:r>
                      <w:r w:rsidRPr="00011C37">
                        <w:rPr>
                          <w:rStyle w:val="Hyperlink"/>
                          <w:rFonts w:ascii="Comic Sans MS" w:hAnsi="Comic Sans MS" w:cstheme="majorHAnsi"/>
                          <w:color w:val="000000" w:themeColor="text1"/>
                          <w:sz w:val="20"/>
                          <w:szCs w:val="20"/>
                          <w:u w:val="none"/>
                        </w:rPr>
                        <w:t>hica</w:t>
                      </w:r>
                      <w:proofErr w:type="spellEnd"/>
                      <w:r w:rsidRPr="00011C37">
                        <w:rPr>
                          <w:rStyle w:val="Hyperlink"/>
                          <w:rFonts w:ascii="Comic Sans MS" w:hAnsi="Comic Sans MS" w:cstheme="majorHAnsi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Hall- Ki</w:t>
                      </w:r>
                      <w:r w:rsidRPr="00011C37">
                        <w:rPr>
                          <w:rFonts w:ascii="Comic Sans MS" w:hAnsi="Comic Sans MS" w:cstheme="majorHAnsi"/>
                          <w:sz w:val="22"/>
                          <w:szCs w:val="22"/>
                        </w:rPr>
                        <w:t>nder/First</w:t>
                      </w:r>
                    </w:p>
                    <w:p w14:paraId="757ECCF8" w14:textId="42425DB0" w:rsidR="00131582" w:rsidRDefault="00131582" w:rsidP="00ED6BA0">
                      <w:pPr>
                        <w:rPr>
                          <w:rStyle w:val="Hyperlink"/>
                          <w:rFonts w:ascii="Cavolini" w:hAnsi="Cavolini" w:cs="Cavolini"/>
                          <w:sz w:val="20"/>
                          <w:szCs w:val="20"/>
                        </w:rPr>
                      </w:pPr>
                      <w:r>
                        <w:rPr>
                          <w:rStyle w:val="Hyperlink"/>
                          <w:rFonts w:ascii="Cavolini" w:hAnsi="Cavolini" w:cs="Cavolini"/>
                          <w:sz w:val="20"/>
                          <w:szCs w:val="20"/>
                        </w:rPr>
                        <w:t>ythall@sbmontessoircharter.com</w:t>
                      </w:r>
                    </w:p>
                    <w:p w14:paraId="4EA0FE92" w14:textId="77777777" w:rsidR="009A41D1" w:rsidRDefault="009A41D1" w:rsidP="00ED6BA0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14:paraId="2A47DC18" w14:textId="1992E0B9" w:rsidR="005468AB" w:rsidRPr="00C71393" w:rsidRDefault="005468AB" w:rsidP="00ED6BA0">
                      <w:pPr>
                        <w:rPr>
                          <w:rFonts w:ascii="Cavolini" w:hAnsi="Cavolini" w:cs="Cavolini"/>
                          <w:sz w:val="22"/>
                          <w:szCs w:val="22"/>
                        </w:rPr>
                      </w:pPr>
                    </w:p>
                    <w:p w14:paraId="21D33F3D" w14:textId="77777777" w:rsidR="005468AB" w:rsidRPr="004A714C" w:rsidRDefault="00E97322" w:rsidP="00ED6BA0">
                      <w:pPr>
                        <w:rPr>
                          <w:rFonts w:ascii="Cavolini" w:hAnsi="Cavolini" w:cs="Cavolini"/>
                        </w:rPr>
                      </w:pPr>
                      <w:hyperlink r:id="rId16" w:history="1"/>
                    </w:p>
                    <w:p w14:paraId="20EC74C1" w14:textId="77777777" w:rsidR="005468AB" w:rsidRDefault="005468AB" w:rsidP="00ED6BA0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14:paraId="6C8FC81F" w14:textId="77777777" w:rsidR="001F0919" w:rsidRDefault="001F0919" w:rsidP="00ED6BA0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14:paraId="3AA01390" w14:textId="5826FA5E" w:rsidR="000703CF" w:rsidRPr="000703CF" w:rsidRDefault="000703CF" w:rsidP="00ED6BA0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14:paraId="2A1B4F02" w14:textId="77777777" w:rsidR="000703CF" w:rsidRPr="00A973EF" w:rsidRDefault="00E97322" w:rsidP="00ED6BA0">
                      <w:pPr>
                        <w:rPr>
                          <w:rFonts w:ascii="Miserably Lose" w:hAnsi="Miserably Lose"/>
                        </w:rPr>
                      </w:pPr>
                      <w:hyperlink r:id="rId17" w:history="1"/>
                    </w:p>
                    <w:p w14:paraId="74B2D571" w14:textId="77777777" w:rsidR="000703CF" w:rsidRPr="00B728CC" w:rsidRDefault="000703CF" w:rsidP="00ED6BA0">
                      <w:pPr>
                        <w:rPr>
                          <w:rFonts w:ascii="Miserably Lose" w:hAnsi="Miserably Lose"/>
                          <w:sz w:val="38"/>
                          <w:szCs w:val="40"/>
                        </w:rPr>
                      </w:pPr>
                    </w:p>
                    <w:p w14:paraId="0BB34877" w14:textId="77777777" w:rsidR="000703CF" w:rsidRPr="0083107A" w:rsidRDefault="000703CF" w:rsidP="00ED6BA0">
                      <w:pPr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14:paraId="77EFACCF" w14:textId="77777777" w:rsidR="000703CF" w:rsidRPr="0083107A" w:rsidRDefault="000703CF" w:rsidP="00ED6BA0">
                      <w:pPr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5EA232D" w14:textId="55CF0540" w:rsidR="00FF36D7" w:rsidRDefault="00FF36D7" w:rsidP="00174FF9"/>
    <w:p w14:paraId="6B0F2C7C" w14:textId="5FE70FF3" w:rsidR="00FF36D7" w:rsidRDefault="00FF36D7" w:rsidP="00174FF9"/>
    <w:p w14:paraId="3A164CF7" w14:textId="77777777" w:rsidR="00FF36D7" w:rsidRDefault="00FF36D7" w:rsidP="00174FF9"/>
    <w:p w14:paraId="250571BE" w14:textId="77777777" w:rsidR="00FF36D7" w:rsidRDefault="00FF36D7" w:rsidP="00174FF9"/>
    <w:p w14:paraId="7F7CD98D" w14:textId="4DE4E89F" w:rsidR="00FF36D7" w:rsidRDefault="00FF36D7" w:rsidP="00174FF9"/>
    <w:p w14:paraId="6F8D2B02" w14:textId="206DB899" w:rsidR="007C7891" w:rsidRDefault="007C7891" w:rsidP="00174FF9"/>
    <w:p w14:paraId="483F851C" w14:textId="7E4A8B74" w:rsidR="007C7891" w:rsidRDefault="007C7891" w:rsidP="00174FF9"/>
    <w:p w14:paraId="0CD4DAD4" w14:textId="5CDBA9E4" w:rsidR="002A0805" w:rsidRDefault="002A0805" w:rsidP="00174FF9"/>
    <w:p w14:paraId="7211767A" w14:textId="22FB20AE" w:rsidR="002A0805" w:rsidRDefault="002A0805" w:rsidP="00174FF9"/>
    <w:p w14:paraId="17217E84" w14:textId="7AFF567B" w:rsidR="002A0805" w:rsidRDefault="002A0805" w:rsidP="00174FF9"/>
    <w:p w14:paraId="30A5A64B" w14:textId="6571190A" w:rsidR="002A0805" w:rsidRDefault="002A0805" w:rsidP="00174FF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A46B739" wp14:editId="0D56E9AF">
                <wp:simplePos x="0" y="0"/>
                <wp:positionH relativeFrom="column">
                  <wp:posOffset>1768438</wp:posOffset>
                </wp:positionH>
                <wp:positionV relativeFrom="paragraph">
                  <wp:posOffset>85650</wp:posOffset>
                </wp:positionV>
                <wp:extent cx="2891155" cy="476250"/>
                <wp:effectExtent l="25400" t="25400" r="42545" b="44450"/>
                <wp:wrapThrough wrapText="bothSides">
                  <wp:wrapPolygon edited="0">
                    <wp:start x="95" y="-1152"/>
                    <wp:lineTo x="-190" y="-1152"/>
                    <wp:lineTo x="-190" y="21312"/>
                    <wp:lineTo x="95" y="23040"/>
                    <wp:lineTo x="21538" y="23040"/>
                    <wp:lineTo x="21823" y="17856"/>
                    <wp:lineTo x="21823" y="4608"/>
                    <wp:lineTo x="21728" y="576"/>
                    <wp:lineTo x="21538" y="-1152"/>
                    <wp:lineTo x="95" y="-1152"/>
                  </wp:wrapPolygon>
                </wp:wrapThrough>
                <wp:docPr id="20" name="Alternate Process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1155" cy="4762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57150" cmpd="thickThin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9E633AB" w14:textId="3EDA73CB" w:rsidR="008A4941" w:rsidRPr="002A0805" w:rsidRDefault="008A4941" w:rsidP="002A0805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A0805">
                              <w:rPr>
                                <w:rFonts w:ascii="Cavolini" w:hAnsi="Cavolini" w:cs="Cavolin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A Look at Our Month:</w:t>
                            </w:r>
                          </w:p>
                          <w:p w14:paraId="10E638D1" w14:textId="77777777" w:rsidR="008A4941" w:rsidRPr="002A0805" w:rsidRDefault="008A4941" w:rsidP="002A0805">
                            <w:pPr>
                              <w:jc w:val="center"/>
                              <w:rPr>
                                <w:rFonts w:ascii="Wish I Were Taller" w:hAnsi="Wish I Were Taller"/>
                                <w:color w:val="0070C0"/>
                                <w:sz w:val="40"/>
                                <w:szCs w:val="36"/>
                              </w:rPr>
                            </w:pPr>
                          </w:p>
                          <w:p w14:paraId="47247688" w14:textId="51B2FD1D" w:rsidR="008A4941" w:rsidRPr="002A0805" w:rsidRDefault="008A4941" w:rsidP="002A0805">
                            <w:pPr>
                              <w:jc w:val="center"/>
                              <w:rPr>
                                <w:rFonts w:ascii="Wish I Were Taller" w:hAnsi="Wish I Were Taller"/>
                                <w:color w:val="0070C0"/>
                                <w:sz w:val="34"/>
                                <w:szCs w:val="36"/>
                              </w:rPr>
                            </w:pPr>
                            <w:r w:rsidRPr="002A0805">
                              <w:rPr>
                                <w:rFonts w:ascii="Wish I Were Taller" w:hAnsi="Wish I Were Taller"/>
                                <w:color w:val="0070C0"/>
                                <w:sz w:val="34"/>
                                <w:szCs w:val="36"/>
                              </w:rPr>
                              <w:t>http://content.mycutegraphics.com/graphics/detective/magnifying-glass-black-white.p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46B73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lternate Process 20" o:spid="_x0000_s1035" type="#_x0000_t176" style="position:absolute;margin-left:139.25pt;margin-top:6.75pt;width:227.65pt;height:37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" strokecolor="#8496b0 [1951]" strokeweight="4.5pt">
                <v:stroke linestyle="thickThin"/>
                <v:textbox>
                  <w:txbxContent>
                    <w:p w14:paraId="29E633AB" w14:textId="3EDA73CB" w:rsidR="008A4941" w:rsidRPr="002A0805" w:rsidRDefault="008A4941" w:rsidP="002A0805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2A0805">
                        <w:rPr>
                          <w:rFonts w:ascii="Cavolini" w:hAnsi="Cavolini" w:cs="Cavolini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A Look at Our Month:</w:t>
                      </w:r>
                    </w:p>
                    <w:p w14:paraId="10E638D1" w14:textId="77777777" w:rsidR="008A4941" w:rsidRPr="002A0805" w:rsidRDefault="008A4941" w:rsidP="002A0805">
                      <w:pPr>
                        <w:jc w:val="center"/>
                        <w:rPr>
                          <w:rFonts w:ascii="Wish I Were Taller" w:hAnsi="Wish I Were Taller"/>
                          <w:color w:val="0070C0"/>
                          <w:sz w:val="40"/>
                          <w:szCs w:val="36"/>
                        </w:rPr>
                      </w:pPr>
                    </w:p>
                    <w:p w14:paraId="47247688" w14:textId="51B2FD1D" w:rsidR="008A4941" w:rsidRPr="002A0805" w:rsidRDefault="008A4941" w:rsidP="002A0805">
                      <w:pPr>
                        <w:jc w:val="center"/>
                        <w:rPr>
                          <w:rFonts w:ascii="Wish I Were Taller" w:hAnsi="Wish I Were Taller"/>
                          <w:color w:val="0070C0"/>
                          <w:sz w:val="34"/>
                          <w:szCs w:val="36"/>
                        </w:rPr>
                      </w:pPr>
                      <w:r w:rsidRPr="002A0805">
                        <w:rPr>
                          <w:rFonts w:ascii="Wish I Were Taller" w:hAnsi="Wish I Were Taller"/>
                          <w:color w:val="0070C0"/>
                          <w:sz w:val="34"/>
                          <w:szCs w:val="36"/>
                        </w:rPr>
                        <w:t>http://content.mycutegraphics.com/graphics/detective/magnifying-glass-black-white.png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CB85B98" w14:textId="282DEB2B" w:rsidR="002A0805" w:rsidRDefault="002A0805" w:rsidP="00174FF9"/>
    <w:p w14:paraId="7C4AD0B1" w14:textId="04E805E4" w:rsidR="007C7891" w:rsidRDefault="007C7891" w:rsidP="002A0805">
      <w:pPr>
        <w:jc w:val="center"/>
      </w:pPr>
    </w:p>
    <w:p w14:paraId="39F0F53F" w14:textId="7E6EBCCF" w:rsidR="00174FF9" w:rsidRPr="00174FF9" w:rsidRDefault="00507520" w:rsidP="00174FF9">
      <w:r>
        <w:rPr>
          <w:noProof/>
        </w:rPr>
        <w:t>6</w:t>
      </w:r>
    </w:p>
    <w:tbl>
      <w:tblPr>
        <w:tblpPr w:leftFromText="180" w:rightFromText="180" w:vertAnchor="text" w:horzAnchor="page" w:tblpX="745" w:tblpY="477"/>
        <w:tblW w:w="11163" w:type="dxa"/>
        <w:tblBorders>
          <w:top w:val="dashSmallGap" w:sz="12" w:space="0" w:color="auto"/>
          <w:left w:val="dashSmallGap" w:sz="12" w:space="0" w:color="auto"/>
          <w:bottom w:val="dashSmallGap" w:sz="12" w:space="0" w:color="auto"/>
          <w:right w:val="dashSmallGap" w:sz="12" w:space="0" w:color="auto"/>
          <w:insideH w:val="dashSmallGap" w:sz="12" w:space="0" w:color="auto"/>
          <w:insideV w:val="dashSmallGap" w:sz="12" w:space="0" w:color="auto"/>
        </w:tblBorders>
        <w:tblLook w:val="01E0" w:firstRow="1" w:lastRow="1" w:firstColumn="1" w:lastColumn="1" w:noHBand="0" w:noVBand="0"/>
      </w:tblPr>
      <w:tblGrid>
        <w:gridCol w:w="2430"/>
        <w:gridCol w:w="2578"/>
        <w:gridCol w:w="2339"/>
        <w:gridCol w:w="1936"/>
        <w:gridCol w:w="1880"/>
      </w:tblGrid>
      <w:tr w:rsidR="00341DF6" w14:paraId="71B4EF23" w14:textId="77777777" w:rsidTr="002A0805">
        <w:trPr>
          <w:trHeight w:val="537"/>
        </w:trPr>
        <w:tc>
          <w:tcPr>
            <w:tcW w:w="2430" w:type="dxa"/>
            <w:shd w:val="clear" w:color="auto" w:fill="92D050"/>
          </w:tcPr>
          <w:p w14:paraId="6BFD54B7" w14:textId="2A0CC38D" w:rsidR="00E30C83" w:rsidRPr="00685325" w:rsidRDefault="005609BA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color w:val="942093"/>
                <w:sz w:val="22"/>
                <w:szCs w:val="22"/>
                <w:u w:val="single"/>
              </w:rPr>
            </w:pPr>
            <w:r w:rsidRPr="00184B71"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  <w:t xml:space="preserve"> </w:t>
            </w:r>
            <w:r w:rsidR="007A61EB"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Kinder- </w:t>
            </w:r>
            <w:r w:rsidR="006C397C"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Reading</w:t>
            </w:r>
          </w:p>
        </w:tc>
        <w:tc>
          <w:tcPr>
            <w:tcW w:w="2578" w:type="dxa"/>
            <w:shd w:val="clear" w:color="auto" w:fill="92D050"/>
          </w:tcPr>
          <w:p w14:paraId="70A7E0B8" w14:textId="75F4639F" w:rsidR="00E30C83" w:rsidRPr="007A61EB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Kinder-</w:t>
            </w:r>
            <w:r w:rsidR="009D31F6"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Language</w:t>
            </w:r>
          </w:p>
        </w:tc>
        <w:tc>
          <w:tcPr>
            <w:tcW w:w="2339" w:type="dxa"/>
            <w:shd w:val="clear" w:color="auto" w:fill="92D050"/>
          </w:tcPr>
          <w:p w14:paraId="7364F6F1" w14:textId="237FE544" w:rsidR="00E30C83" w:rsidRPr="007A61EB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Kinder- </w:t>
            </w:r>
            <w:r w:rsidR="006C397C"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Writing</w:t>
            </w:r>
          </w:p>
        </w:tc>
        <w:tc>
          <w:tcPr>
            <w:tcW w:w="1936" w:type="dxa"/>
            <w:shd w:val="clear" w:color="auto" w:fill="92D050"/>
          </w:tcPr>
          <w:p w14:paraId="6E66165F" w14:textId="3F761A35" w:rsidR="004C56B3" w:rsidRPr="007A61EB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Kinder- </w:t>
            </w:r>
            <w:r w:rsidR="006C397C"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ocial Studies/</w:t>
            </w:r>
          </w:p>
          <w:p w14:paraId="0AEFADCF" w14:textId="77777777" w:rsidR="00E30C83" w:rsidRDefault="006C397C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cience</w:t>
            </w:r>
          </w:p>
          <w:p w14:paraId="03625E63" w14:textId="3922E673" w:rsidR="002A0805" w:rsidRPr="00184B71" w:rsidRDefault="002A0805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880" w:type="dxa"/>
            <w:shd w:val="clear" w:color="auto" w:fill="92D050"/>
          </w:tcPr>
          <w:p w14:paraId="6FCB9F8E" w14:textId="6A99221D" w:rsidR="00E30C83" w:rsidRPr="007A61EB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Kinder- </w:t>
            </w:r>
            <w:r w:rsidR="006C397C" w:rsidRPr="007A61EB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Math</w:t>
            </w:r>
          </w:p>
        </w:tc>
      </w:tr>
      <w:tr w:rsidR="00341DF6" w:rsidRPr="008A4941" w14:paraId="1C32891E" w14:textId="77777777" w:rsidTr="00FF36D7">
        <w:trPr>
          <w:trHeight w:val="2049"/>
        </w:trPr>
        <w:tc>
          <w:tcPr>
            <w:tcW w:w="2430" w:type="dxa"/>
            <w:shd w:val="clear" w:color="auto" w:fill="auto"/>
          </w:tcPr>
          <w:p w14:paraId="25E0DA09" w14:textId="22F9E45E" w:rsidR="003C7800" w:rsidRDefault="00787B74" w:rsidP="003C7800">
            <w:pPr>
              <w:spacing w:before="120" w:after="120"/>
              <w:rPr>
                <w:bCs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udents will </w:t>
            </w:r>
            <w:r w:rsidR="00CE082C">
              <w:rPr>
                <w:rFonts w:asciiTheme="minorHAnsi" w:hAnsiTheme="minorHAnsi" w:cstheme="minorHAnsi"/>
                <w:sz w:val="22"/>
                <w:szCs w:val="22"/>
              </w:rPr>
              <w:t xml:space="preserve">begin </w:t>
            </w:r>
            <w:r w:rsidRPr="00CE0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working </w:t>
            </w:r>
            <w:proofErr w:type="gramStart"/>
            <w:r w:rsidR="00E904E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n</w:t>
            </w:r>
            <w:r w:rsidR="00CE082C" w:rsidRPr="00CE0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3C7800">
              <w:rPr>
                <w:color w:val="000000" w:themeColor="text1"/>
              </w:rPr>
              <w:t xml:space="preserve"> </w:t>
            </w:r>
            <w:r w:rsidR="003C7800" w:rsidRPr="003C780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hmark</w:t>
            </w:r>
            <w:proofErr w:type="gramEnd"/>
            <w:r w:rsidR="003C7800" w:rsidRPr="003C780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dvance Unit 9: Meeting Our Needs and Wants</w:t>
            </w:r>
            <w:r w:rsidR="003C7800">
              <w:rPr>
                <w:rFonts w:cstheme="minorHAnsi"/>
                <w:color w:val="000000" w:themeColor="text1"/>
              </w:rPr>
              <w:t xml:space="preserve"> </w:t>
            </w:r>
            <w:r w:rsidR="00CE082C" w:rsidRPr="00CE082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nd </w:t>
            </w:r>
            <w:r w:rsidR="003C7800" w:rsidRPr="003C780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Benchmark Advance: </w:t>
            </w:r>
            <w:r w:rsidR="003C7800" w:rsidRPr="003C7800">
              <w:rPr>
                <w:rFonts w:asciiTheme="minorHAnsi" w:hAnsiTheme="minorHAnsi" w:cstheme="minorHAnsi"/>
                <w:bCs/>
                <w:sz w:val="22"/>
                <w:szCs w:val="22"/>
              </w:rPr>
              <w:t>Unit 10: Forces and Motion</w:t>
            </w:r>
            <w:r w:rsidR="003C7800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6C9F052C" w14:textId="34315AA4" w:rsidR="000E6A34" w:rsidRDefault="003C7800" w:rsidP="000E6A34">
            <w:r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Students will </w:t>
            </w:r>
            <w:r w:rsidRPr="003C7800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>read and compare selections about needs and wants to understand why we make choices.</w:t>
            </w:r>
            <w:r w:rsidR="000E6A34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 </w:t>
            </w:r>
            <w:r w:rsidR="000E6A34" w:rsidRPr="000E6A34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>In this unit</w:t>
            </w:r>
            <w:r w:rsidR="000E6A34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 10</w:t>
            </w:r>
            <w:r w:rsidR="000E6A34" w:rsidRPr="000E6A34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, students </w:t>
            </w:r>
            <w:r w:rsidR="000E6A34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will </w:t>
            </w:r>
            <w:r w:rsidR="000E6A34" w:rsidRPr="000E6A34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>read and compare selections about forces and motion to learn how and why things move</w:t>
            </w:r>
            <w:r w:rsidR="000E6A34">
              <w:rPr>
                <w:rFonts w:ascii="Open Sans" w:hAnsi="Open Sans" w:cs="Open Sans"/>
                <w:color w:val="212529"/>
                <w:shd w:val="clear" w:color="auto" w:fill="FFFFFF"/>
              </w:rPr>
              <w:t>. </w:t>
            </w:r>
          </w:p>
          <w:p w14:paraId="1130AADE" w14:textId="2B96594E" w:rsidR="003C7800" w:rsidRPr="003C7800" w:rsidRDefault="003C7800" w:rsidP="003C78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4167D1" w14:textId="2F652FE9" w:rsidR="00787B74" w:rsidRDefault="00787B74" w:rsidP="00787B7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7B7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n </w:t>
            </w:r>
            <w:proofErr w:type="gramStart"/>
            <w:r w:rsidRPr="00787B7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ridays</w:t>
            </w:r>
            <w:proofErr w:type="gramEnd"/>
            <w:r w:rsidRPr="00787B7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tudents will be practicing acting and reading scripts.</w:t>
            </w:r>
          </w:p>
          <w:p w14:paraId="61C1FEBF" w14:textId="69C7E9CD" w:rsidR="00787B74" w:rsidRPr="00DE5792" w:rsidRDefault="00787B74" w:rsidP="00787B7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78" w:type="dxa"/>
          </w:tcPr>
          <w:p w14:paraId="4EC42E88" w14:textId="77E38F18" w:rsidR="000E6A34" w:rsidRPr="000E6A34" w:rsidRDefault="00EF5B52" w:rsidP="000E6A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Students will learn about </w:t>
            </w:r>
            <w:r w:rsidR="00E904E2" w:rsidRPr="000E6A3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E6A34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u</w:t>
            </w:r>
            <w:r w:rsidR="000E6A34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se of exclamation mark, </w:t>
            </w:r>
            <w:r w:rsid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</w:t>
            </w:r>
            <w:r w:rsidR="000E6A34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ompound words, </w:t>
            </w:r>
            <w:r w:rsid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and o</w:t>
            </w:r>
            <w:r w:rsidR="000E6A34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posites</w:t>
            </w:r>
            <w:r w:rsid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.</w:t>
            </w:r>
            <w:r w:rsidR="000E6A34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3F3E2166" w14:textId="730440DB" w:rsidR="00EF5B52" w:rsidRPr="000E6A34" w:rsidRDefault="00EF5B52" w:rsidP="00EF5B5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Students will </w:t>
            </w:r>
            <w:r w:rsid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continuing</w:t>
            </w:r>
            <w:r w:rsidRP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learn</w:t>
            </w:r>
            <w:r w:rsid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ing</w:t>
            </w:r>
            <w:r w:rsidRP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how </w:t>
            </w:r>
            <w:proofErr w:type="gramStart"/>
            <w:r w:rsidRP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including </w:t>
            </w:r>
            <w:r w:rsidR="00E904E2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quotation</w:t>
            </w:r>
            <w:proofErr w:type="gramEnd"/>
            <w:r w:rsidR="00E904E2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="00E904E2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marks,</w:t>
            </w:r>
            <w:proofErr w:type="gramEnd"/>
            <w:r w:rsidR="00E904E2" w:rsidRPr="000E6A34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0E6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into their sentences can improve their writing skills.</w:t>
            </w:r>
          </w:p>
          <w:p w14:paraId="465C5275" w14:textId="4D941CD2" w:rsidR="00010F9D" w:rsidRPr="009C3F78" w:rsidRDefault="00010F9D" w:rsidP="009C3F78">
            <w:pPr>
              <w:shd w:val="clear" w:color="auto" w:fill="FFFFFF"/>
              <w:rPr>
                <w:color w:val="000000" w:themeColor="text1"/>
              </w:rPr>
            </w:pPr>
          </w:p>
        </w:tc>
        <w:tc>
          <w:tcPr>
            <w:tcW w:w="2339" w:type="dxa"/>
          </w:tcPr>
          <w:p w14:paraId="3119D433" w14:textId="2F907E92" w:rsidR="001D607C" w:rsidRPr="001D607C" w:rsidRDefault="009C3F78" w:rsidP="001D607C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tudents will </w:t>
            </w:r>
            <w:r w:rsidR="00E904E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be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rking</w:t>
            </w:r>
            <w:r w:rsidR="00E904E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="00E904E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n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D607C">
              <w:rPr>
                <w:color w:val="000000" w:themeColor="text1"/>
              </w:rPr>
              <w:t xml:space="preserve"> </w:t>
            </w:r>
            <w:r w:rsidR="001D607C" w:rsidRPr="001D607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riting</w:t>
            </w:r>
            <w:proofErr w:type="gramEnd"/>
            <w:r w:rsidR="001D607C" w:rsidRPr="001D607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: Unit 9: Process Writing: Opinion Text</w:t>
            </w:r>
            <w:r w:rsidR="001C07D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5ED42C44" w14:textId="46EE7721" w:rsidR="00FD6793" w:rsidRPr="008A4941" w:rsidRDefault="00416112" w:rsidP="00545F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6112">
              <w:rPr>
                <w:rFonts w:asciiTheme="minorHAnsi" w:hAnsiTheme="minorHAnsi" w:cstheme="minorHAnsi"/>
                <w:sz w:val="22"/>
                <w:szCs w:val="22"/>
              </w:rPr>
              <w:t xml:space="preserve">The students will </w:t>
            </w:r>
            <w:r w:rsidR="00545F03">
              <w:rPr>
                <w:rFonts w:asciiTheme="minorHAnsi" w:hAnsiTheme="minorHAnsi" w:cstheme="minorHAnsi"/>
                <w:sz w:val="22"/>
                <w:szCs w:val="22"/>
              </w:rPr>
              <w:t>continue writing opin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tories as they </w:t>
            </w:r>
            <w:r w:rsidRPr="00416112">
              <w:rPr>
                <w:rFonts w:asciiTheme="minorHAnsi" w:hAnsiTheme="minorHAnsi" w:cstheme="minorHAnsi"/>
                <w:sz w:val="22"/>
                <w:szCs w:val="22"/>
              </w:rPr>
              <w:t>see themselves as authors</w:t>
            </w:r>
            <w:r w:rsidR="00545F0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4161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936" w:type="dxa"/>
          </w:tcPr>
          <w:p w14:paraId="6E522F4A" w14:textId="5A416E07" w:rsidR="00A84AFD" w:rsidRPr="008518AF" w:rsidRDefault="00636CD9" w:rsidP="00A84AFD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</w:pPr>
            <w:r w:rsidRPr="008518AF"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  <w:t xml:space="preserve">Science: </w:t>
            </w:r>
          </w:p>
          <w:p w14:paraId="276B215E" w14:textId="6E015600" w:rsidR="005F29CD" w:rsidRPr="008518AF" w:rsidRDefault="00E56A1B" w:rsidP="008518A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8518AF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In April’s </w:t>
            </w:r>
            <w:r w:rsidR="008518AF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Kinder</w:t>
            </w:r>
            <w:r w:rsidRPr="008518AF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science lesson will include the study of learning about Objects in Space and Moon Phases.  They will engage in the study about the Daytime Sky &amp; Nighttime Sky.  Their knowledge of Seasons will be enhanced, along with discovering Ecology and Engineering Design: Sundial Matter and Energy.  </w:t>
            </w:r>
          </w:p>
          <w:p w14:paraId="17C26A35" w14:textId="77777777" w:rsidR="005F29CD" w:rsidRPr="008518AF" w:rsidRDefault="005F29CD" w:rsidP="003471AC">
            <w:pPr>
              <w:rPr>
                <w:rFonts w:asciiTheme="majorHAnsi" w:hAnsiTheme="majorHAnsi" w:cstheme="majorHAnsi"/>
                <w:b/>
                <w:sz w:val="22"/>
                <w:szCs w:val="22"/>
                <w:u w:val="single"/>
              </w:rPr>
            </w:pPr>
          </w:p>
          <w:p w14:paraId="00824D01" w14:textId="5045D28F" w:rsidR="003471AC" w:rsidRPr="008518AF" w:rsidRDefault="007A61EB" w:rsidP="003471A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8518AF">
              <w:rPr>
                <w:rFonts w:asciiTheme="majorHAnsi" w:hAnsiTheme="majorHAnsi" w:cstheme="majorHAnsi"/>
                <w:b/>
                <w:sz w:val="22"/>
                <w:szCs w:val="22"/>
                <w:u w:val="single"/>
              </w:rPr>
              <w:t>Social studies:</w:t>
            </w:r>
            <w:r w:rsidRPr="008518AF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C64E57" w:rsidRPr="008518AF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5F29CD" w:rsidRPr="008518AF">
              <w:rPr>
                <w:rFonts w:asciiTheme="majorHAnsi" w:hAnsiTheme="majorHAnsi" w:cstheme="majorHAnsi"/>
                <w:sz w:val="22"/>
                <w:szCs w:val="22"/>
              </w:rPr>
              <w:t xml:space="preserve"> Students will be working on “Timeline of the Child’s Life”, “Family Life – Past and Present”, “Rules and Laws”. Students will also be learning about the American Symbols and Monuments.</w:t>
            </w:r>
          </w:p>
          <w:p w14:paraId="0CB31DC6" w14:textId="21D0CDE5" w:rsidR="007A61EB" w:rsidRPr="008518AF" w:rsidRDefault="007A61EB" w:rsidP="00FF36D7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  <w:tc>
          <w:tcPr>
            <w:tcW w:w="1880" w:type="dxa"/>
          </w:tcPr>
          <w:p w14:paraId="11F8C6E5" w14:textId="77777777" w:rsidR="008518AF" w:rsidRDefault="009F7BA8" w:rsidP="008518AF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  <w:r w:rsidRPr="009F7BA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  <w:t>Math:</w:t>
            </w:r>
          </w:p>
          <w:p w14:paraId="1F6B4209" w14:textId="53E4F787" w:rsidR="009F7BA8" w:rsidRPr="008518AF" w:rsidRDefault="009F7BA8" w:rsidP="008518AF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  <w:r w:rsidRPr="008518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students will work on Lessons 24 – 27 in April.  Students will learn to Count to 100 by Ones, Compare Length, Measure Length, and Compare Weight.  The </w:t>
            </w:r>
            <w:proofErr w:type="gramStart"/>
            <w:r w:rsidRPr="008518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udents</w:t>
            </w:r>
            <w:proofErr w:type="gramEnd"/>
            <w:r w:rsidRPr="008518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ill also review and be tested on Mid-Unit and End-of-Unit Resources in math.</w:t>
            </w:r>
          </w:p>
          <w:p w14:paraId="4E89EC14" w14:textId="57499DB4" w:rsidR="009F7BA8" w:rsidRPr="009F7BA8" w:rsidRDefault="009F7BA8" w:rsidP="005F29CD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</w:tr>
      <w:tr w:rsidR="00341DF6" w:rsidRPr="008A4941" w14:paraId="4D90D023" w14:textId="77777777" w:rsidTr="002A0805">
        <w:trPr>
          <w:trHeight w:val="333"/>
        </w:trPr>
        <w:tc>
          <w:tcPr>
            <w:tcW w:w="2430" w:type="dxa"/>
            <w:shd w:val="clear" w:color="auto" w:fill="9CC2E5" w:themeFill="accent1" w:themeFillTint="99"/>
          </w:tcPr>
          <w:p w14:paraId="7CC2A4C2" w14:textId="46D21F7D" w:rsidR="00010F9D" w:rsidRPr="008A4941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</w:t>
            </w:r>
            <w:r w:rsidRPr="00636CD9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grade</w:t>
            </w:r>
            <w:r w:rsidR="002A080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- Reading</w:t>
            </w:r>
          </w:p>
        </w:tc>
        <w:tc>
          <w:tcPr>
            <w:tcW w:w="2578" w:type="dxa"/>
            <w:shd w:val="clear" w:color="auto" w:fill="9CC2E5" w:themeFill="accent1" w:themeFillTint="99"/>
          </w:tcPr>
          <w:p w14:paraId="52378E8D" w14:textId="78C7CF35" w:rsidR="00010F9D" w:rsidRPr="008A4941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</w:t>
            </w:r>
            <w:r w:rsidRPr="00636CD9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grade</w:t>
            </w:r>
            <w:r w:rsidR="002A080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- Language</w:t>
            </w:r>
          </w:p>
        </w:tc>
        <w:tc>
          <w:tcPr>
            <w:tcW w:w="2339" w:type="dxa"/>
            <w:shd w:val="clear" w:color="auto" w:fill="9CC2E5" w:themeFill="accent1" w:themeFillTint="99"/>
          </w:tcPr>
          <w:p w14:paraId="4499644F" w14:textId="3137A72F" w:rsidR="00010F9D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</w:t>
            </w:r>
            <w:r w:rsidRPr="00636CD9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grade</w:t>
            </w:r>
            <w:r w:rsidR="002A080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- Writing</w:t>
            </w:r>
          </w:p>
          <w:p w14:paraId="38649C9A" w14:textId="7FB457CE" w:rsidR="002A0805" w:rsidRPr="008A4941" w:rsidRDefault="002A0805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936" w:type="dxa"/>
            <w:shd w:val="clear" w:color="auto" w:fill="9CC2E5" w:themeFill="accent1" w:themeFillTint="99"/>
          </w:tcPr>
          <w:p w14:paraId="78F0636B" w14:textId="77777777" w:rsidR="00010F9D" w:rsidRDefault="0042672E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</w:t>
            </w:r>
            <w:r w:rsidRPr="0042672E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grade</w:t>
            </w:r>
            <w:r w:rsidR="002A080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- Social Studies/Science</w:t>
            </w:r>
          </w:p>
          <w:p w14:paraId="06D89092" w14:textId="02510318" w:rsidR="002A0805" w:rsidRPr="008A4941" w:rsidRDefault="002A0805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80" w:type="dxa"/>
            <w:shd w:val="clear" w:color="auto" w:fill="9CC2E5" w:themeFill="accent1" w:themeFillTint="99"/>
          </w:tcPr>
          <w:p w14:paraId="3D2EF599" w14:textId="0F7122CE" w:rsidR="00010F9D" w:rsidRPr="008A4941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1</w:t>
            </w:r>
            <w:r w:rsidRPr="00636CD9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grade</w:t>
            </w:r>
            <w:r w:rsidR="002A080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- Math</w:t>
            </w:r>
          </w:p>
        </w:tc>
      </w:tr>
      <w:tr w:rsidR="00341DF6" w:rsidRPr="008A4941" w14:paraId="22D3941F" w14:textId="77777777" w:rsidTr="00FF36D7">
        <w:trPr>
          <w:trHeight w:val="2049"/>
        </w:trPr>
        <w:tc>
          <w:tcPr>
            <w:tcW w:w="2430" w:type="dxa"/>
            <w:shd w:val="clear" w:color="auto" w:fill="FFFFFF" w:themeFill="background1"/>
          </w:tcPr>
          <w:p w14:paraId="51C8566C" w14:textId="372FF0E1" w:rsidR="00341DF6" w:rsidRPr="00341DF6" w:rsidRDefault="009F1005" w:rsidP="00341DF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81CFB">
              <w:rPr>
                <w:rFonts w:asciiTheme="minorHAnsi" w:hAnsiTheme="minorHAnsi" w:cstheme="minorHAnsi"/>
                <w:sz w:val="22"/>
                <w:szCs w:val="22"/>
              </w:rPr>
              <w:t xml:space="preserve">Students will </w:t>
            </w:r>
            <w:r w:rsidR="003D6ECB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 w:rsidR="00C30EAC" w:rsidRPr="00681CF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81CFB">
              <w:rPr>
                <w:rFonts w:asciiTheme="minorHAnsi" w:hAnsiTheme="minorHAnsi" w:cstheme="minorHAnsi"/>
                <w:sz w:val="22"/>
                <w:szCs w:val="22"/>
              </w:rPr>
              <w:t xml:space="preserve">working </w:t>
            </w:r>
            <w:r w:rsidR="00341DF6" w:rsidRP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hmark Advance Unit 9: We Use Goods and Services, Benchmark Advance: Unit 10: Exploring Sound, Light, and Heat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r w:rsidR="00341DF6">
              <w:rPr>
                <w:rFonts w:asciiTheme="minorHAnsi" w:hAnsiTheme="minorHAnsi" w:cstheme="minorHAnsi"/>
                <w:color w:val="000000" w:themeColor="text1"/>
              </w:rPr>
              <w:lastRenderedPageBreak/>
              <w:t>S</w:t>
            </w:r>
            <w:r w:rsidR="00341DF6" w:rsidRPr="00341DF6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tudents </w:t>
            </w:r>
            <w:r w:rsidR="00341DF6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will </w:t>
            </w:r>
            <w:r w:rsidR="00341DF6" w:rsidRPr="00341DF6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>read and compare selections about making and selling goods and the service industry to understand how we use goods and services</w:t>
            </w:r>
            <w:r w:rsidR="00341DF6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 </w:t>
            </w:r>
            <w:proofErr w:type="gramStart"/>
            <w:r w:rsidR="00341DF6" w:rsidRPr="00341DF6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>and  read</w:t>
            </w:r>
            <w:proofErr w:type="gramEnd"/>
            <w:r w:rsidR="00341DF6" w:rsidRPr="00341DF6">
              <w:rPr>
                <w:rFonts w:asciiTheme="minorHAnsi" w:hAnsiTheme="minorHAnsi" w:cstheme="minorHAnsi"/>
                <w:color w:val="212529"/>
                <w:sz w:val="22"/>
                <w:szCs w:val="22"/>
                <w:shd w:val="clear" w:color="auto" w:fill="FFFFFF"/>
              </w:rPr>
              <w:t xml:space="preserve"> and compare selections about sound, light, and heat to understand why they are important to our lives.</w:t>
            </w:r>
          </w:p>
          <w:p w14:paraId="564EDC78" w14:textId="0DA8540A" w:rsidR="00341DF6" w:rsidRPr="00341DF6" w:rsidRDefault="00341DF6" w:rsidP="00341DF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2BEFC1" w14:textId="2A6CD0F2" w:rsidR="00341DF6" w:rsidRPr="00341DF6" w:rsidRDefault="00341DF6" w:rsidP="00341DF6">
            <w:pPr>
              <w:shd w:val="clear" w:color="auto" w:fill="FFFFFF"/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21BC5A" w14:textId="6499A8D6" w:rsidR="00B1559D" w:rsidRPr="001F3922" w:rsidRDefault="00B1559D" w:rsidP="00FF36D7">
            <w:pPr>
              <w:shd w:val="clear" w:color="auto" w:fill="FFFFFF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578" w:type="dxa"/>
          </w:tcPr>
          <w:p w14:paraId="68C4600F" w14:textId="186D2632" w:rsidR="003D6ECB" w:rsidRPr="003D6ECB" w:rsidRDefault="00C64E57" w:rsidP="003D6EC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lastRenderedPageBreak/>
              <w:t xml:space="preserve">Students will 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continue </w:t>
            </w:r>
            <w:r w:rsidRP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learn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ing</w:t>
            </w:r>
            <w:r w:rsidRP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about 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nouns, adjectives, </w:t>
            </w:r>
            <w:proofErr w:type="gramStart"/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verbs</w:t>
            </w:r>
            <w:proofErr w:type="gramEnd"/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and prepositions. </w:t>
            </w:r>
            <w:r w:rsidRP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Students will 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continue</w:t>
            </w:r>
            <w:r w:rsidRP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learn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ing</w:t>
            </w:r>
            <w:r w:rsidRP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 xml:space="preserve"> how including </w:t>
            </w:r>
            <w:r w:rsid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t>the u</w:t>
            </w:r>
            <w:r w:rsidR="003D6ECB" w:rsidRPr="003D6EC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se of exclamation mark and Use of quotation </w:t>
            </w:r>
            <w:proofErr w:type="gramStart"/>
            <w:r w:rsidR="003D6ECB" w:rsidRPr="003D6ECB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marks</w:t>
            </w:r>
            <w:proofErr w:type="gramEnd"/>
          </w:p>
          <w:p w14:paraId="64223340" w14:textId="50A611B7" w:rsidR="00C64E57" w:rsidRPr="003D6ECB" w:rsidRDefault="00C64E57" w:rsidP="00C64E5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D6EC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FFFFFF"/>
              </w:rPr>
              <w:lastRenderedPageBreak/>
              <w:t xml:space="preserve"> into their sentences can improve their writing skills.</w:t>
            </w:r>
          </w:p>
          <w:p w14:paraId="150CD2D8" w14:textId="178B4CA2" w:rsidR="009C7E46" w:rsidRPr="003D6ECB" w:rsidRDefault="009C7E46" w:rsidP="00FF36D7">
            <w:pPr>
              <w:tabs>
                <w:tab w:val="left" w:pos="3148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39" w:type="dxa"/>
          </w:tcPr>
          <w:p w14:paraId="68F079BA" w14:textId="5389C0FF" w:rsidR="00341DF6" w:rsidRPr="00341DF6" w:rsidRDefault="000B4DF8" w:rsidP="00341DF6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20F6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In writing, s</w:t>
            </w:r>
            <w:r w:rsidR="009C7E46" w:rsidRPr="00120F6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udents will be</w:t>
            </w:r>
            <w:r w:rsidRPr="00120F6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20F6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rking wi</w:t>
            </w:r>
            <w:r w:rsidR="00120F6D" w:rsidRPr="00120F6D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>th guidance</w:t>
            </w:r>
            <w:r w:rsidR="00120F6D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 xml:space="preserve"> </w:t>
            </w:r>
            <w:r w:rsidR="00120F6D" w:rsidRPr="00120F6D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 xml:space="preserve">to write </w:t>
            </w:r>
            <w:r w:rsidR="003D6ECB" w:rsidRPr="00973ECB">
              <w:rPr>
                <w:rFonts w:cstheme="minorHAnsi"/>
                <w:color w:val="000000" w:themeColor="text1"/>
              </w:rPr>
              <w:t xml:space="preserve"> </w:t>
            </w:r>
            <w:r w:rsidR="00341DF6" w:rsidRPr="00973ECB">
              <w:rPr>
                <w:rFonts w:cstheme="minorHAnsi"/>
                <w:color w:val="000000" w:themeColor="text1"/>
              </w:rPr>
              <w:t xml:space="preserve"> </w:t>
            </w:r>
            <w:r w:rsidR="00341DF6" w:rsidRP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riting: Unit 10: Writing Reflections: Narrative, Expository, Opinion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</w:t>
            </w:r>
            <w:r w:rsidR="00341DF6" w:rsidRP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etry</w:t>
            </w:r>
            <w:r w:rsid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8016696" w14:textId="6E3B4B31" w:rsidR="009C7E46" w:rsidRPr="00120F6D" w:rsidRDefault="00120F6D" w:rsidP="00120F6D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Students 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ill  continue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BA206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expanding on their </w:t>
            </w:r>
            <w:r w:rsidR="00252534" w:rsidRPr="00341DF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Narrative, Expository, Opinion</w:t>
            </w:r>
            <w:r w:rsidR="00252534" w:rsidRPr="00120F6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681CFB" w:rsidRPr="00120F6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xt.</w:t>
            </w:r>
            <w:r w:rsidR="000B4DF8" w:rsidRPr="00120F6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936" w:type="dxa"/>
          </w:tcPr>
          <w:p w14:paraId="1A27A985" w14:textId="77777777" w:rsidR="00BA2066" w:rsidRPr="008518AF" w:rsidRDefault="002072F1" w:rsidP="00BA206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8518AF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lastRenderedPageBreak/>
              <w:t xml:space="preserve">Science: </w:t>
            </w:r>
          </w:p>
          <w:p w14:paraId="19E92938" w14:textId="418A12B1" w:rsidR="005F29CD" w:rsidRPr="008518AF" w:rsidRDefault="008518AF" w:rsidP="008518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518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 April’s first graders science lesson will include the study of learning about Objects in Space and Moon Phases.  </w:t>
            </w:r>
            <w:r w:rsidRPr="008518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They will engage in the study about the Daytime Sky &amp; Nighttime Sky.  Their knowledge of Seasons will be enhanced, along with discovering Ecology and Engineering Design: Sundial Matter and Energy.  </w:t>
            </w:r>
          </w:p>
          <w:p w14:paraId="1A474847" w14:textId="77777777" w:rsidR="005F29CD" w:rsidRPr="008518AF" w:rsidRDefault="005F29CD" w:rsidP="005F29CD">
            <w:pPr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u w:val="single"/>
              </w:rPr>
            </w:pPr>
          </w:p>
          <w:p w14:paraId="4F32604A" w14:textId="0C61AD70" w:rsidR="00A84AFD" w:rsidRPr="008518AF" w:rsidRDefault="00A84AFD" w:rsidP="005F29C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518AF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ocial studies:</w:t>
            </w:r>
            <w:r w:rsidRPr="008518A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="003471AC" w:rsidRPr="008518A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F29CD" w:rsidRPr="008518AF">
              <w:rPr>
                <w:rFonts w:asciiTheme="minorHAnsi" w:hAnsiTheme="minorHAnsi" w:cstheme="minorHAnsi"/>
                <w:sz w:val="22"/>
                <w:szCs w:val="22"/>
              </w:rPr>
              <w:t xml:space="preserve"> Students will be working on “Timeline of the Child’s Life”, “Family Life – Past and Present”, “Rules and Laws”. Students will also be learning about the American Symbols and Monuments.</w:t>
            </w:r>
          </w:p>
          <w:p w14:paraId="58C95238" w14:textId="73D08F30" w:rsidR="009C7E46" w:rsidRPr="008518AF" w:rsidRDefault="009C7E46" w:rsidP="00FF36D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80" w:type="dxa"/>
          </w:tcPr>
          <w:p w14:paraId="08409F69" w14:textId="77777777" w:rsidR="009C7E46" w:rsidRPr="009F7BA8" w:rsidRDefault="00344337" w:rsidP="005F29C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9F7BA8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lastRenderedPageBreak/>
              <w:t>Math:</w:t>
            </w:r>
          </w:p>
          <w:p w14:paraId="4BB8E399" w14:textId="77777777" w:rsidR="00A94064" w:rsidRPr="008518AF" w:rsidRDefault="00A94064" w:rsidP="00A9406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518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students will work on Lessons 24 – 27 in April.  Students will learn to Understand Measuring in </w:t>
            </w:r>
            <w:r w:rsidRPr="008518A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Inches and Centimeters, Order Objects by Length, Compare Lengths Indirectly, and Tell Time.</w:t>
            </w:r>
          </w:p>
          <w:p w14:paraId="3E64245B" w14:textId="247DC6CE" w:rsidR="00344337" w:rsidRPr="009F7BA8" w:rsidRDefault="00344337" w:rsidP="005F29C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59C3132C" w14:textId="5D8D1273" w:rsidR="00174FF9" w:rsidRDefault="00174FF9" w:rsidP="00174FF9">
      <w:pPr>
        <w:rPr>
          <w:rFonts w:asciiTheme="minorHAnsi" w:hAnsiTheme="minorHAnsi"/>
          <w:sz w:val="22"/>
          <w:szCs w:val="22"/>
        </w:rPr>
      </w:pPr>
    </w:p>
    <w:p w14:paraId="016D1969" w14:textId="77777777" w:rsidR="00217B65" w:rsidRDefault="00217B65" w:rsidP="00153AA2">
      <w:pPr>
        <w:jc w:val="center"/>
        <w:rPr>
          <w:rFonts w:ascii="Cavolini" w:hAnsi="Cavolini" w:cs="Cavolini"/>
          <w:b/>
          <w:bCs/>
          <w:sz w:val="36"/>
          <w:szCs w:val="36"/>
        </w:rPr>
      </w:pPr>
    </w:p>
    <w:p w14:paraId="76FE5E5C" w14:textId="2C1A20E7" w:rsidR="00153AA2" w:rsidRPr="009F3F18" w:rsidRDefault="00153AA2" w:rsidP="00153AA2">
      <w:pPr>
        <w:jc w:val="center"/>
        <w:rPr>
          <w:rFonts w:ascii="Cavolini" w:hAnsi="Cavolini" w:cs="Cavolini"/>
          <w:b/>
          <w:bCs/>
          <w:color w:val="002060"/>
          <w:sz w:val="36"/>
          <w:szCs w:val="36"/>
        </w:rPr>
      </w:pPr>
      <w:r w:rsidRPr="009F3F18">
        <w:rPr>
          <w:rFonts w:ascii="Cavolini" w:hAnsi="Cavolini" w:cs="Cavolini"/>
          <w:b/>
          <w:bCs/>
          <w:color w:val="002060"/>
          <w:sz w:val="36"/>
          <w:szCs w:val="36"/>
        </w:rPr>
        <w:t>Reminders:</w:t>
      </w:r>
    </w:p>
    <w:p w14:paraId="2E6F2B57" w14:textId="79DE62DC" w:rsidR="00153AA2" w:rsidRPr="000703CF" w:rsidRDefault="00153AA2" w:rsidP="00174FF9">
      <w:pPr>
        <w:rPr>
          <w:rFonts w:ascii="Cavolini" w:hAnsi="Cavolini" w:cs="Cavolini"/>
          <w:sz w:val="36"/>
          <w:szCs w:val="36"/>
        </w:rPr>
      </w:pPr>
    </w:p>
    <w:p w14:paraId="63838798" w14:textId="7C41A3A1" w:rsidR="00153AA2" w:rsidRPr="009F3F18" w:rsidRDefault="00153AA2" w:rsidP="00174FF9">
      <w:pPr>
        <w:rPr>
          <w:rFonts w:ascii="Cavolini" w:hAnsi="Cavolini" w:cs="Cavolini"/>
          <w:b/>
          <w:bCs/>
          <w:sz w:val="36"/>
          <w:szCs w:val="36"/>
        </w:rPr>
      </w:pPr>
      <w:r w:rsidRPr="000703CF">
        <w:rPr>
          <w:rFonts w:ascii="Cavolini" w:hAnsi="Cavolini" w:cs="Cavolini"/>
          <w:sz w:val="36"/>
          <w:szCs w:val="36"/>
        </w:rPr>
        <w:t>Tuesdays and Thursdays: PE/Art</w:t>
      </w:r>
      <w:r w:rsidR="009F3F18">
        <w:rPr>
          <w:rFonts w:ascii="Cavolini" w:hAnsi="Cavolini" w:cs="Cavolini"/>
          <w:sz w:val="36"/>
          <w:szCs w:val="36"/>
        </w:rPr>
        <w:t xml:space="preserve">: </w:t>
      </w:r>
      <w:r w:rsidR="009F3F18" w:rsidRPr="009F3F18">
        <w:rPr>
          <w:rFonts w:ascii="Cavolini" w:hAnsi="Cavolini" w:cs="Cavolini"/>
          <w:b/>
          <w:bCs/>
          <w:sz w:val="36"/>
          <w:szCs w:val="36"/>
        </w:rPr>
        <w:t>Don’t forget water-</w:t>
      </w:r>
      <w:proofErr w:type="gramStart"/>
      <w:r w:rsidR="009F3F18" w:rsidRPr="009F3F18">
        <w:rPr>
          <w:rFonts w:ascii="Cavolini" w:hAnsi="Cavolini" w:cs="Cavolini"/>
          <w:b/>
          <w:bCs/>
          <w:sz w:val="36"/>
          <w:szCs w:val="36"/>
        </w:rPr>
        <w:t>bottles</w:t>
      </w:r>
      <w:proofErr w:type="gramEnd"/>
      <w:r w:rsidR="009F3F18" w:rsidRPr="009F3F18">
        <w:rPr>
          <w:rFonts w:ascii="Cavolini" w:hAnsi="Cavolini" w:cs="Cavolini"/>
          <w:b/>
          <w:bCs/>
          <w:sz w:val="36"/>
          <w:szCs w:val="36"/>
        </w:rPr>
        <w:t xml:space="preserve"> </w:t>
      </w:r>
    </w:p>
    <w:p w14:paraId="4A29ACC1" w14:textId="3BD53A03" w:rsidR="00153AA2" w:rsidRPr="000703CF" w:rsidRDefault="00153AA2" w:rsidP="00174FF9">
      <w:pPr>
        <w:rPr>
          <w:rFonts w:ascii="Cavolini" w:hAnsi="Cavolini" w:cs="Cavolini"/>
          <w:sz w:val="36"/>
          <w:szCs w:val="36"/>
        </w:rPr>
      </w:pPr>
    </w:p>
    <w:p w14:paraId="1DDC20B0" w14:textId="77777777" w:rsidR="009F3F18" w:rsidRDefault="00153AA2" w:rsidP="00174FF9">
      <w:pPr>
        <w:rPr>
          <w:rFonts w:ascii="Cavolini" w:hAnsi="Cavolini" w:cs="Cavolini"/>
          <w:sz w:val="36"/>
          <w:szCs w:val="36"/>
        </w:rPr>
      </w:pPr>
      <w:r w:rsidRPr="000703CF">
        <w:rPr>
          <w:rFonts w:ascii="Cavolini" w:hAnsi="Cavolini" w:cs="Cavolini"/>
          <w:sz w:val="36"/>
          <w:szCs w:val="36"/>
        </w:rPr>
        <w:t xml:space="preserve">Donations: </w:t>
      </w:r>
    </w:p>
    <w:p w14:paraId="7E1F4D04" w14:textId="7D2F6254" w:rsidR="00153AA2" w:rsidRPr="009A41D1" w:rsidRDefault="00153AA2" w:rsidP="00174FF9">
      <w:pPr>
        <w:rPr>
          <w:rFonts w:ascii="Cavolini" w:hAnsi="Cavolini" w:cs="Cavolini"/>
          <w:b/>
          <w:bCs/>
          <w:color w:val="0070C0"/>
          <w:sz w:val="36"/>
          <w:szCs w:val="36"/>
        </w:rPr>
      </w:pPr>
      <w:r w:rsidRPr="000703CF">
        <w:rPr>
          <w:rFonts w:ascii="Cavolini" w:hAnsi="Cavolini" w:cs="Cavolini"/>
          <w:sz w:val="36"/>
          <w:szCs w:val="36"/>
        </w:rPr>
        <w:t xml:space="preserve">We are asking parents to please </w:t>
      </w:r>
      <w:r w:rsidRPr="009A41D1">
        <w:rPr>
          <w:rFonts w:ascii="Cavolini" w:hAnsi="Cavolini" w:cs="Cavolini"/>
          <w:b/>
          <w:bCs/>
          <w:color w:val="0070C0"/>
          <w:sz w:val="36"/>
          <w:szCs w:val="36"/>
        </w:rPr>
        <w:t xml:space="preserve">donate water bottles, Lysol spray and wipes. </w:t>
      </w:r>
    </w:p>
    <w:p w14:paraId="5914C023" w14:textId="42D1B1B7" w:rsidR="00153AA2" w:rsidRPr="009A41D1" w:rsidRDefault="00153AA2" w:rsidP="00174FF9">
      <w:pPr>
        <w:rPr>
          <w:rFonts w:ascii="Cavolini" w:hAnsi="Cavolini" w:cs="Cavolini"/>
          <w:b/>
          <w:bCs/>
          <w:color w:val="0070C0"/>
          <w:sz w:val="36"/>
          <w:szCs w:val="36"/>
        </w:rPr>
      </w:pPr>
      <w:r w:rsidRPr="009A41D1">
        <w:rPr>
          <w:rFonts w:ascii="Cavolini" w:hAnsi="Cavolini" w:cs="Cavolini"/>
          <w:b/>
          <w:bCs/>
          <w:color w:val="0070C0"/>
          <w:sz w:val="36"/>
          <w:szCs w:val="36"/>
        </w:rPr>
        <w:t>Thank you so much!</w:t>
      </w:r>
    </w:p>
    <w:sectPr w:rsidR="00153AA2" w:rsidRPr="009A41D1" w:rsidSect="00726660"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39C97" w14:textId="77777777" w:rsidR="005A1EEE" w:rsidRDefault="005A1EEE" w:rsidP="00150791">
      <w:r>
        <w:separator/>
      </w:r>
    </w:p>
  </w:endnote>
  <w:endnote w:type="continuationSeparator" w:id="0">
    <w:p w14:paraId="0F90DB66" w14:textId="77777777" w:rsidR="005A1EEE" w:rsidRDefault="005A1EEE" w:rsidP="00150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Wish I Were Taller">
    <w:altName w:val="Times New Roman"/>
    <w:charset w:val="00"/>
    <w:family w:val="auto"/>
    <w:pitch w:val="variable"/>
    <w:sig w:usb0="A00002AF" w:usb1="500078FB" w:usb2="00000000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Miserably Lose">
    <w:altName w:val="Times New Roman"/>
    <w:charset w:val="00"/>
    <w:family w:val="auto"/>
    <w:pitch w:val="variable"/>
    <w:sig w:usb0="A00002AF" w:usb1="500078FB" w:usb2="00000000" w:usb3="00000000" w:csb0="0000019F" w:csb1="00000000"/>
  </w:font>
  <w:font w:name="Smiley Monster">
    <w:altName w:val="Courier New"/>
    <w:charset w:val="00"/>
    <w:family w:val="script"/>
    <w:pitch w:val="variable"/>
    <w:sig w:usb0="A00002AF" w:usb1="500078F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F18C0" w14:textId="77777777" w:rsidR="005A1EEE" w:rsidRDefault="005A1EEE" w:rsidP="00150791">
      <w:r>
        <w:separator/>
      </w:r>
    </w:p>
  </w:footnote>
  <w:footnote w:type="continuationSeparator" w:id="0">
    <w:p w14:paraId="7A792B96" w14:textId="77777777" w:rsidR="005A1EEE" w:rsidRDefault="005A1EEE" w:rsidP="00150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BB6B1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E117E"/>
    <w:multiLevelType w:val="hybridMultilevel"/>
    <w:tmpl w:val="E872FDCC"/>
    <w:lvl w:ilvl="0" w:tplc="AED6DC0E">
      <w:start w:val="1"/>
      <w:numFmt w:val="bullet"/>
      <w:lvlText w:val=""/>
      <w:lvlJc w:val="left"/>
      <w:pPr>
        <w:tabs>
          <w:tab w:val="num" w:pos="216"/>
        </w:tabs>
        <w:ind w:left="0" w:firstLine="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3E6B6B"/>
    <w:multiLevelType w:val="hybridMultilevel"/>
    <w:tmpl w:val="BD1C531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B63DC6"/>
    <w:multiLevelType w:val="hybridMultilevel"/>
    <w:tmpl w:val="1700B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D584F"/>
    <w:multiLevelType w:val="hybridMultilevel"/>
    <w:tmpl w:val="2E50F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55A97"/>
    <w:multiLevelType w:val="hybridMultilevel"/>
    <w:tmpl w:val="2940C192"/>
    <w:lvl w:ilvl="0" w:tplc="6C8A5110">
      <w:start w:val="1"/>
      <w:numFmt w:val="bullet"/>
      <w:lvlText w:val=""/>
      <w:lvlJc w:val="left"/>
      <w:pPr>
        <w:tabs>
          <w:tab w:val="num" w:pos="72"/>
        </w:tabs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57261"/>
    <w:multiLevelType w:val="multilevel"/>
    <w:tmpl w:val="8868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CC3F14"/>
    <w:multiLevelType w:val="hybridMultilevel"/>
    <w:tmpl w:val="3DD0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264C5"/>
    <w:multiLevelType w:val="hybridMultilevel"/>
    <w:tmpl w:val="34481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D1D0F"/>
    <w:multiLevelType w:val="multilevel"/>
    <w:tmpl w:val="F832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A20FA7"/>
    <w:multiLevelType w:val="hybridMultilevel"/>
    <w:tmpl w:val="7042F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F043E7"/>
    <w:multiLevelType w:val="hybridMultilevel"/>
    <w:tmpl w:val="897CC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3B0424"/>
    <w:multiLevelType w:val="hybridMultilevel"/>
    <w:tmpl w:val="7DCEA4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4738C"/>
    <w:multiLevelType w:val="hybridMultilevel"/>
    <w:tmpl w:val="CC30DD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46C5E"/>
    <w:multiLevelType w:val="hybridMultilevel"/>
    <w:tmpl w:val="40DCA75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C286C"/>
    <w:multiLevelType w:val="hybridMultilevel"/>
    <w:tmpl w:val="CFE292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655A73"/>
    <w:multiLevelType w:val="hybridMultilevel"/>
    <w:tmpl w:val="9280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52C56"/>
    <w:multiLevelType w:val="hybridMultilevel"/>
    <w:tmpl w:val="1858350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BE79B4"/>
    <w:multiLevelType w:val="hybridMultilevel"/>
    <w:tmpl w:val="8DDA7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82C5D"/>
    <w:multiLevelType w:val="multilevel"/>
    <w:tmpl w:val="67328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B578B4"/>
    <w:multiLevelType w:val="multilevel"/>
    <w:tmpl w:val="CFAC7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E32DD1"/>
    <w:multiLevelType w:val="multilevel"/>
    <w:tmpl w:val="E2822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5421B0"/>
    <w:multiLevelType w:val="hybridMultilevel"/>
    <w:tmpl w:val="0714D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083503"/>
    <w:multiLevelType w:val="hybridMultilevel"/>
    <w:tmpl w:val="CA94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015F9"/>
    <w:multiLevelType w:val="hybridMultilevel"/>
    <w:tmpl w:val="33800F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35321"/>
    <w:multiLevelType w:val="hybridMultilevel"/>
    <w:tmpl w:val="ED9AF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361876">
    <w:abstractNumId w:val="14"/>
  </w:num>
  <w:num w:numId="2" w16cid:durableId="2015499557">
    <w:abstractNumId w:val="17"/>
  </w:num>
  <w:num w:numId="3" w16cid:durableId="1989167663">
    <w:abstractNumId w:val="5"/>
  </w:num>
  <w:num w:numId="4" w16cid:durableId="361322922">
    <w:abstractNumId w:val="1"/>
  </w:num>
  <w:num w:numId="5" w16cid:durableId="1773165774">
    <w:abstractNumId w:val="0"/>
  </w:num>
  <w:num w:numId="6" w16cid:durableId="593054035">
    <w:abstractNumId w:val="7"/>
  </w:num>
  <w:num w:numId="7" w16cid:durableId="1582450520">
    <w:abstractNumId w:val="4"/>
  </w:num>
  <w:num w:numId="8" w16cid:durableId="1782534990">
    <w:abstractNumId w:val="18"/>
  </w:num>
  <w:num w:numId="9" w16cid:durableId="2067755149">
    <w:abstractNumId w:val="8"/>
  </w:num>
  <w:num w:numId="10" w16cid:durableId="706024875">
    <w:abstractNumId w:val="22"/>
  </w:num>
  <w:num w:numId="11" w16cid:durableId="634677041">
    <w:abstractNumId w:val="23"/>
  </w:num>
  <w:num w:numId="12" w16cid:durableId="813373790">
    <w:abstractNumId w:val="16"/>
  </w:num>
  <w:num w:numId="13" w16cid:durableId="302734016">
    <w:abstractNumId w:val="11"/>
  </w:num>
  <w:num w:numId="14" w16cid:durableId="2014257394">
    <w:abstractNumId w:val="3"/>
  </w:num>
  <w:num w:numId="15" w16cid:durableId="645554064">
    <w:abstractNumId w:val="25"/>
  </w:num>
  <w:num w:numId="16" w16cid:durableId="695229873">
    <w:abstractNumId w:val="15"/>
  </w:num>
  <w:num w:numId="17" w16cid:durableId="518350221">
    <w:abstractNumId w:val="13"/>
  </w:num>
  <w:num w:numId="18" w16cid:durableId="120000042">
    <w:abstractNumId w:val="10"/>
  </w:num>
  <w:num w:numId="19" w16cid:durableId="1319067229">
    <w:abstractNumId w:val="2"/>
  </w:num>
  <w:num w:numId="20" w16cid:durableId="1326131375">
    <w:abstractNumId w:val="12"/>
  </w:num>
  <w:num w:numId="21" w16cid:durableId="1174151797">
    <w:abstractNumId w:val="24"/>
  </w:num>
  <w:num w:numId="22" w16cid:durableId="910500354">
    <w:abstractNumId w:val="19"/>
  </w:num>
  <w:num w:numId="23" w16cid:durableId="884293310">
    <w:abstractNumId w:val="20"/>
  </w:num>
  <w:num w:numId="24" w16cid:durableId="1217011646">
    <w:abstractNumId w:val="6"/>
  </w:num>
  <w:num w:numId="25" w16cid:durableId="267785318">
    <w:abstractNumId w:val="21"/>
  </w:num>
  <w:num w:numId="26" w16cid:durableId="15488372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sLQwMzEzsLAwNzdT0lEKTi0uzszPAykwqgUAHIwkvywAAAA="/>
  </w:docVars>
  <w:rsids>
    <w:rsidRoot w:val="00DD54FA"/>
    <w:rsid w:val="00006D47"/>
    <w:rsid w:val="00007B40"/>
    <w:rsid w:val="00010F9D"/>
    <w:rsid w:val="00011C37"/>
    <w:rsid w:val="000344E3"/>
    <w:rsid w:val="00034A30"/>
    <w:rsid w:val="000355AA"/>
    <w:rsid w:val="0006219F"/>
    <w:rsid w:val="00067EA8"/>
    <w:rsid w:val="000703CF"/>
    <w:rsid w:val="000A0DFA"/>
    <w:rsid w:val="000A2D59"/>
    <w:rsid w:val="000B4DF8"/>
    <w:rsid w:val="000C7E54"/>
    <w:rsid w:val="000E6A34"/>
    <w:rsid w:val="00120F6D"/>
    <w:rsid w:val="00131582"/>
    <w:rsid w:val="00144CB2"/>
    <w:rsid w:val="00150791"/>
    <w:rsid w:val="00153AA2"/>
    <w:rsid w:val="0016311C"/>
    <w:rsid w:val="00174FF9"/>
    <w:rsid w:val="0018311B"/>
    <w:rsid w:val="00184B71"/>
    <w:rsid w:val="001A1CC8"/>
    <w:rsid w:val="001B0B33"/>
    <w:rsid w:val="001C07DF"/>
    <w:rsid w:val="001C4B24"/>
    <w:rsid w:val="001D607C"/>
    <w:rsid w:val="001F0919"/>
    <w:rsid w:val="001F3922"/>
    <w:rsid w:val="002072F1"/>
    <w:rsid w:val="00217B65"/>
    <w:rsid w:val="00220A90"/>
    <w:rsid w:val="00234E24"/>
    <w:rsid w:val="00252534"/>
    <w:rsid w:val="00252B6D"/>
    <w:rsid w:val="0027310A"/>
    <w:rsid w:val="00286C55"/>
    <w:rsid w:val="002A0805"/>
    <w:rsid w:val="002C3745"/>
    <w:rsid w:val="002D1828"/>
    <w:rsid w:val="002E297D"/>
    <w:rsid w:val="00304DEF"/>
    <w:rsid w:val="00331D31"/>
    <w:rsid w:val="00341DF6"/>
    <w:rsid w:val="003441D9"/>
    <w:rsid w:val="00344337"/>
    <w:rsid w:val="003471AC"/>
    <w:rsid w:val="00353DF9"/>
    <w:rsid w:val="0036254D"/>
    <w:rsid w:val="0036286B"/>
    <w:rsid w:val="003804C2"/>
    <w:rsid w:val="003848CD"/>
    <w:rsid w:val="003878F7"/>
    <w:rsid w:val="003B0E37"/>
    <w:rsid w:val="003C64EF"/>
    <w:rsid w:val="003C7800"/>
    <w:rsid w:val="003D6ECB"/>
    <w:rsid w:val="00402FA8"/>
    <w:rsid w:val="00416112"/>
    <w:rsid w:val="00417780"/>
    <w:rsid w:val="0042672E"/>
    <w:rsid w:val="00434804"/>
    <w:rsid w:val="004615F4"/>
    <w:rsid w:val="004735A2"/>
    <w:rsid w:val="00482A15"/>
    <w:rsid w:val="00490F3A"/>
    <w:rsid w:val="004941EF"/>
    <w:rsid w:val="004968F4"/>
    <w:rsid w:val="004A000C"/>
    <w:rsid w:val="004A714C"/>
    <w:rsid w:val="004C56B3"/>
    <w:rsid w:val="004C7C81"/>
    <w:rsid w:val="00507520"/>
    <w:rsid w:val="00541DD8"/>
    <w:rsid w:val="00545F03"/>
    <w:rsid w:val="005468AB"/>
    <w:rsid w:val="00552D9A"/>
    <w:rsid w:val="005609BA"/>
    <w:rsid w:val="005754A0"/>
    <w:rsid w:val="005A1EEE"/>
    <w:rsid w:val="005B0B34"/>
    <w:rsid w:val="005B1125"/>
    <w:rsid w:val="005B4BC7"/>
    <w:rsid w:val="005F29CD"/>
    <w:rsid w:val="00601EEA"/>
    <w:rsid w:val="0061177A"/>
    <w:rsid w:val="00616FAC"/>
    <w:rsid w:val="00623F0F"/>
    <w:rsid w:val="00636CD9"/>
    <w:rsid w:val="006405C2"/>
    <w:rsid w:val="006435C5"/>
    <w:rsid w:val="00675AFA"/>
    <w:rsid w:val="00681CFB"/>
    <w:rsid w:val="00681D9A"/>
    <w:rsid w:val="00685325"/>
    <w:rsid w:val="006B7245"/>
    <w:rsid w:val="006B7FBC"/>
    <w:rsid w:val="006C397C"/>
    <w:rsid w:val="006D683B"/>
    <w:rsid w:val="006E588E"/>
    <w:rsid w:val="006F2E2E"/>
    <w:rsid w:val="006F42E0"/>
    <w:rsid w:val="00701769"/>
    <w:rsid w:val="00726660"/>
    <w:rsid w:val="00733837"/>
    <w:rsid w:val="0074541A"/>
    <w:rsid w:val="00782826"/>
    <w:rsid w:val="00787B74"/>
    <w:rsid w:val="007A61EB"/>
    <w:rsid w:val="007C6900"/>
    <w:rsid w:val="007C7891"/>
    <w:rsid w:val="007E4A6D"/>
    <w:rsid w:val="007F1DB3"/>
    <w:rsid w:val="0083107A"/>
    <w:rsid w:val="008320E9"/>
    <w:rsid w:val="008518AF"/>
    <w:rsid w:val="008574D2"/>
    <w:rsid w:val="00873BA7"/>
    <w:rsid w:val="008872D6"/>
    <w:rsid w:val="00890441"/>
    <w:rsid w:val="008A0838"/>
    <w:rsid w:val="008A3F0B"/>
    <w:rsid w:val="008A4941"/>
    <w:rsid w:val="008C5DC0"/>
    <w:rsid w:val="008D4E1C"/>
    <w:rsid w:val="009011DF"/>
    <w:rsid w:val="00902076"/>
    <w:rsid w:val="00905631"/>
    <w:rsid w:val="00931024"/>
    <w:rsid w:val="009365AC"/>
    <w:rsid w:val="009411E7"/>
    <w:rsid w:val="009A41D1"/>
    <w:rsid w:val="009A75BB"/>
    <w:rsid w:val="009C3F78"/>
    <w:rsid w:val="009C7E46"/>
    <w:rsid w:val="009D31F6"/>
    <w:rsid w:val="009F1005"/>
    <w:rsid w:val="009F3F18"/>
    <w:rsid w:val="009F7BA8"/>
    <w:rsid w:val="00A03765"/>
    <w:rsid w:val="00A1357D"/>
    <w:rsid w:val="00A50A7E"/>
    <w:rsid w:val="00A51030"/>
    <w:rsid w:val="00A84AFD"/>
    <w:rsid w:val="00A94064"/>
    <w:rsid w:val="00A973EF"/>
    <w:rsid w:val="00AF0788"/>
    <w:rsid w:val="00AF6514"/>
    <w:rsid w:val="00B073E0"/>
    <w:rsid w:val="00B12C25"/>
    <w:rsid w:val="00B1559D"/>
    <w:rsid w:val="00B5382E"/>
    <w:rsid w:val="00B55FA7"/>
    <w:rsid w:val="00B6686A"/>
    <w:rsid w:val="00B728CC"/>
    <w:rsid w:val="00B80F85"/>
    <w:rsid w:val="00BA2066"/>
    <w:rsid w:val="00BB0E88"/>
    <w:rsid w:val="00BC30D1"/>
    <w:rsid w:val="00BD7261"/>
    <w:rsid w:val="00BF40A9"/>
    <w:rsid w:val="00C30EAC"/>
    <w:rsid w:val="00C32607"/>
    <w:rsid w:val="00C64E57"/>
    <w:rsid w:val="00C71393"/>
    <w:rsid w:val="00CC5674"/>
    <w:rsid w:val="00CE082C"/>
    <w:rsid w:val="00CF74F7"/>
    <w:rsid w:val="00D3299C"/>
    <w:rsid w:val="00D45C72"/>
    <w:rsid w:val="00D50A97"/>
    <w:rsid w:val="00D706CD"/>
    <w:rsid w:val="00D72038"/>
    <w:rsid w:val="00D75E0E"/>
    <w:rsid w:val="00D943C7"/>
    <w:rsid w:val="00D952C9"/>
    <w:rsid w:val="00D9713D"/>
    <w:rsid w:val="00DB4D43"/>
    <w:rsid w:val="00DB61A2"/>
    <w:rsid w:val="00DC3E2E"/>
    <w:rsid w:val="00DD29CD"/>
    <w:rsid w:val="00DD54FA"/>
    <w:rsid w:val="00DE5792"/>
    <w:rsid w:val="00DF05FD"/>
    <w:rsid w:val="00DF2344"/>
    <w:rsid w:val="00E000C6"/>
    <w:rsid w:val="00E20510"/>
    <w:rsid w:val="00E22072"/>
    <w:rsid w:val="00E23832"/>
    <w:rsid w:val="00E30C83"/>
    <w:rsid w:val="00E34820"/>
    <w:rsid w:val="00E56A1B"/>
    <w:rsid w:val="00E74A0A"/>
    <w:rsid w:val="00E758D9"/>
    <w:rsid w:val="00E904E2"/>
    <w:rsid w:val="00E97322"/>
    <w:rsid w:val="00EA228A"/>
    <w:rsid w:val="00ED6BA0"/>
    <w:rsid w:val="00EF5B52"/>
    <w:rsid w:val="00F736F2"/>
    <w:rsid w:val="00F84E32"/>
    <w:rsid w:val="00F87162"/>
    <w:rsid w:val="00FA0157"/>
    <w:rsid w:val="00FA6382"/>
    <w:rsid w:val="00FA792F"/>
    <w:rsid w:val="00FB5B87"/>
    <w:rsid w:val="00FD6793"/>
    <w:rsid w:val="00FE3904"/>
    <w:rsid w:val="00FF3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6C7FA2F"/>
  <w15:docId w15:val="{293F6870-40D7-B94C-80DB-2DBBCB8E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2072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787B74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74F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B0B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B728CC"/>
    <w:pPr>
      <w:ind w:left="720"/>
      <w:contextualSpacing/>
    </w:pPr>
  </w:style>
  <w:style w:type="character" w:styleId="Hyperlink">
    <w:name w:val="Hyperlink"/>
    <w:basedOn w:val="DefaultParagraphFont"/>
    <w:rsid w:val="005609BA"/>
    <w:rPr>
      <w:color w:val="0563C1" w:themeColor="hyperlink"/>
      <w:u w:val="single"/>
    </w:rPr>
  </w:style>
  <w:style w:type="paragraph" w:customStyle="1" w:styleId="BodyText-Light">
    <w:name w:val="Body Text - Light"/>
    <w:basedOn w:val="BodyText"/>
    <w:link w:val="BodyText-LightChar"/>
    <w:qFormat/>
    <w:rsid w:val="005609BA"/>
    <w:pPr>
      <w:spacing w:line="288" w:lineRule="auto"/>
    </w:pPr>
    <w:rPr>
      <w:rFonts w:asciiTheme="minorHAnsi" w:eastAsiaTheme="minorEastAsia" w:hAnsiTheme="minorHAnsi" w:cstheme="minorBidi"/>
      <w:color w:val="FFFFFF" w:themeColor="background1"/>
    </w:rPr>
  </w:style>
  <w:style w:type="character" w:customStyle="1" w:styleId="BodyText-LightChar">
    <w:name w:val="Body Text - Light Char"/>
    <w:basedOn w:val="BodyTextChar"/>
    <w:link w:val="BodyText-Light"/>
    <w:rsid w:val="005609BA"/>
    <w:rPr>
      <w:rFonts w:asciiTheme="minorHAnsi" w:eastAsiaTheme="minorEastAsia" w:hAnsiTheme="minorHAnsi" w:cstheme="minorBidi"/>
      <w:color w:val="FFFFFF" w:themeColor="background1"/>
      <w:sz w:val="24"/>
      <w:szCs w:val="24"/>
    </w:rPr>
  </w:style>
  <w:style w:type="paragraph" w:styleId="BodyText">
    <w:name w:val="Body Text"/>
    <w:basedOn w:val="Normal"/>
    <w:link w:val="BodyTextChar"/>
    <w:rsid w:val="005609B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609BA"/>
    <w:rPr>
      <w:rFonts w:ascii="Franklin Gothic Book" w:hAnsi="Franklin Gothic Book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7E4A6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3E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73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36CD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C64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1507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50791"/>
    <w:rPr>
      <w:rFonts w:ascii="Franklin Gothic Book" w:hAnsi="Franklin Gothic Book"/>
      <w:sz w:val="24"/>
      <w:szCs w:val="24"/>
    </w:rPr>
  </w:style>
  <w:style w:type="paragraph" w:styleId="Footer">
    <w:name w:val="footer"/>
    <w:basedOn w:val="Normal"/>
    <w:link w:val="FooterChar"/>
    <w:unhideWhenUsed/>
    <w:rsid w:val="001507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50791"/>
    <w:rPr>
      <w:rFonts w:ascii="Franklin Gothic Book" w:hAnsi="Franklin Gothic Book"/>
      <w:sz w:val="24"/>
      <w:szCs w:val="24"/>
    </w:rPr>
  </w:style>
  <w:style w:type="character" w:customStyle="1" w:styleId="teachertalk">
    <w:name w:val="teacher_talk"/>
    <w:basedOn w:val="DefaultParagraphFont"/>
    <w:rsid w:val="00681CFB"/>
  </w:style>
  <w:style w:type="character" w:customStyle="1" w:styleId="Heading3Char">
    <w:name w:val="Heading 3 Char"/>
    <w:basedOn w:val="DefaultParagraphFont"/>
    <w:link w:val="Heading3"/>
    <w:uiPriority w:val="9"/>
    <w:rsid w:val="00787B74"/>
    <w:rPr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0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42008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2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7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430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8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8808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84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4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orodriguez@sbmontessoricharter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pulido@sbmontessoricharter.com" TargetMode="External"/><Relationship Id="rId17" Type="http://schemas.openxmlformats.org/officeDocument/2006/relationships/hyperlink" Target="mailto:orodriguez@sbmontessoricharter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orodriguez@sbmontessoricharter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mailto:rpulido@sbmontessoricharter.com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yperlink" Target="mailto:orodriguez@sbmontessorichart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66EC0-75A0-4B13-A7AD-2B6BDC8ED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0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enville County Schools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caluser</dc:creator>
  <cp:lastModifiedBy>yashica hall</cp:lastModifiedBy>
  <cp:revision>2</cp:revision>
  <cp:lastPrinted>2011-08-29T05:13:00Z</cp:lastPrinted>
  <dcterms:created xsi:type="dcterms:W3CDTF">2023-03-25T13:49:00Z</dcterms:created>
  <dcterms:modified xsi:type="dcterms:W3CDTF">2023-03-25T13:49:00Z</dcterms:modified>
</cp:coreProperties>
</file>